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51629" w14:textId="77777777" w:rsidR="00B91D18" w:rsidRPr="00E436F3" w:rsidRDefault="00B91D18" w:rsidP="00A90789">
      <w:pPr>
        <w:spacing w:line="240" w:lineRule="exact"/>
        <w:ind w:left="851" w:right="1008"/>
        <w:jc w:val="center"/>
        <w:outlineLvl w:val="0"/>
        <w:rPr>
          <w:rFonts w:ascii="Avenir Next World" w:eastAsia="Times New Roman" w:hAnsi="Avenir Next World" w:cs="Avenir Next World"/>
          <w:b/>
          <w:bCs/>
          <w:sz w:val="24"/>
          <w:szCs w:val="24"/>
        </w:rPr>
      </w:pPr>
      <w:r w:rsidRPr="00E436F3">
        <w:rPr>
          <w:rFonts w:ascii="Avenir Next World" w:hAnsi="Avenir Next World"/>
          <w:b/>
          <w:bCs/>
          <w:sz w:val="24"/>
          <w:szCs w:val="24"/>
        </w:rPr>
        <w:t>Formulário de Confirmação do Representante Medtronic (UTC)</w:t>
      </w:r>
    </w:p>
    <w:p w14:paraId="477C505E" w14:textId="77777777" w:rsidR="008A6E5C" w:rsidRPr="004C2516" w:rsidRDefault="008A6E5C" w:rsidP="008A6E5C">
      <w:pPr>
        <w:spacing w:line="240" w:lineRule="exact"/>
        <w:jc w:val="center"/>
        <w:outlineLvl w:val="0"/>
        <w:rPr>
          <w:rFonts w:ascii="Avenir Next World" w:eastAsiaTheme="majorEastAsia" w:hAnsi="Avenir Next World" w:cs="Avenir Next World"/>
          <w:b/>
          <w:bCs/>
          <w:color w:val="FF0000"/>
          <w:sz w:val="24"/>
          <w:szCs w:val="24"/>
        </w:rPr>
      </w:pPr>
      <w:r>
        <w:rPr>
          <w:rFonts w:ascii="Avenir Next World" w:hAnsi="Avenir Next World"/>
          <w:b/>
          <w:bCs/>
          <w:color w:val="FF0000"/>
          <w:sz w:val="24"/>
          <w:szCs w:val="24"/>
        </w:rPr>
        <w:t>URGENTE: CORREÇÃO DE DISPOSITIVO MÉDICO</w:t>
      </w:r>
    </w:p>
    <w:p w14:paraId="3CAE29FD" w14:textId="1C914DD5" w:rsidR="004C2516" w:rsidRPr="00E436F3" w:rsidRDefault="002B737D" w:rsidP="00A90789">
      <w:pPr>
        <w:spacing w:line="240" w:lineRule="exact"/>
        <w:ind w:left="851" w:right="1008"/>
        <w:jc w:val="center"/>
        <w:outlineLvl w:val="0"/>
        <w:rPr>
          <w:rFonts w:ascii="Avenir Next World" w:eastAsiaTheme="majorEastAsia" w:hAnsi="Avenir Next World" w:cs="Avenir Next World"/>
          <w:b/>
          <w:bCs/>
          <w:sz w:val="24"/>
          <w:szCs w:val="24"/>
        </w:rPr>
      </w:pPr>
      <w:r w:rsidRPr="00E436F3">
        <w:rPr>
          <w:rFonts w:ascii="Avenir Next World" w:hAnsi="Avenir Next World"/>
          <w:b/>
          <w:bCs/>
          <w:sz w:val="24"/>
          <w:szCs w:val="24"/>
        </w:rPr>
        <w:t>Trocarte do Balão Estrutural Auto Suture™ e Seringa e Trocarte de Ponta Romba Auto Suture™ Covidien</w:t>
      </w:r>
    </w:p>
    <w:p w14:paraId="35DF1BD8" w14:textId="77777777" w:rsidR="002B737D" w:rsidRPr="00E436F3" w:rsidRDefault="002B737D" w:rsidP="00A90789">
      <w:pPr>
        <w:spacing w:line="240" w:lineRule="exact"/>
        <w:ind w:left="851" w:right="1008"/>
        <w:jc w:val="center"/>
        <w:outlineLvl w:val="0"/>
        <w:rPr>
          <w:rFonts w:ascii="Avenir Next World" w:eastAsia="Times New Roman" w:hAnsi="Avenir Next World" w:cs="Avenir Next World"/>
          <w:bCs/>
          <w:sz w:val="24"/>
          <w:szCs w:val="24"/>
        </w:rPr>
      </w:pPr>
      <w:r w:rsidRPr="00E436F3">
        <w:rPr>
          <w:rFonts w:ascii="Avenir Next World" w:hAnsi="Avenir Next World"/>
          <w:bCs/>
          <w:sz w:val="24"/>
          <w:szCs w:val="24"/>
        </w:rPr>
        <w:t>Possibilidade de Dano na Vedação Quando Utilizado com Produtos de Tela</w:t>
      </w:r>
    </w:p>
    <w:p w14:paraId="2F42A1EC" w14:textId="77777777" w:rsidR="004C2516" w:rsidRPr="00E436F3" w:rsidRDefault="004C2516" w:rsidP="00A90789">
      <w:pPr>
        <w:spacing w:line="240" w:lineRule="exact"/>
        <w:ind w:left="851" w:right="1008"/>
        <w:jc w:val="center"/>
        <w:outlineLvl w:val="0"/>
        <w:rPr>
          <w:rFonts w:ascii="Avenir Next World" w:eastAsiaTheme="majorEastAsia" w:hAnsi="Avenir Next World" w:cs="Avenir Next World"/>
          <w:b/>
          <w:bCs/>
          <w:sz w:val="24"/>
          <w:szCs w:val="24"/>
        </w:rPr>
      </w:pPr>
    </w:p>
    <w:p w14:paraId="75F78595" w14:textId="76ADB6FC" w:rsidR="004C2516" w:rsidRPr="00E436F3" w:rsidRDefault="00517832" w:rsidP="00A90789">
      <w:pPr>
        <w:spacing w:line="240" w:lineRule="exact"/>
        <w:ind w:left="851" w:right="1008"/>
        <w:jc w:val="center"/>
        <w:outlineLvl w:val="0"/>
        <w:rPr>
          <w:rFonts w:ascii="Avenir Next World" w:eastAsiaTheme="majorEastAsia" w:hAnsi="Avenir Next World" w:cs="Avenir Next World"/>
          <w:b/>
          <w:bCs/>
          <w:sz w:val="24"/>
          <w:szCs w:val="24"/>
        </w:rPr>
      </w:pPr>
      <w:r w:rsidRPr="00E436F3">
        <w:rPr>
          <w:rFonts w:ascii="Avenir Next World" w:hAnsi="Avenir Next World"/>
          <w:b/>
          <w:bCs/>
          <w:sz w:val="24"/>
          <w:szCs w:val="24"/>
        </w:rPr>
        <w:t>Nº CFNs/Modelo/Item/Produto: OMS-T10SB, OMS-T10BT, OMS-T10BTNL, OMS-T10BTS, OMS-T10BTSNL, OMS-T12BT e OMS-T12BTNL</w:t>
      </w:r>
    </w:p>
    <w:p w14:paraId="0BCD4AAE" w14:textId="77777777" w:rsidR="004C2516" w:rsidRPr="00E436F3" w:rsidRDefault="004C2516" w:rsidP="004C2516">
      <w:pPr>
        <w:spacing w:line="240" w:lineRule="exact"/>
        <w:outlineLvl w:val="0"/>
        <w:rPr>
          <w:rFonts w:ascii="Avenir Next World" w:hAnsi="Avenir Next World" w:cs="Avenir Next World"/>
        </w:rPr>
      </w:pPr>
    </w:p>
    <w:p w14:paraId="7C35A6C8" w14:textId="3DA20602" w:rsidR="00B91D18" w:rsidRPr="00E436F3" w:rsidRDefault="00B91D18" w:rsidP="004C2516">
      <w:pPr>
        <w:spacing w:line="240" w:lineRule="exact"/>
        <w:outlineLvl w:val="0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>Nome da Conta:</w:t>
      </w:r>
    </w:p>
    <w:p w14:paraId="314C3F24" w14:textId="77777777" w:rsidR="00B91D18" w:rsidRPr="00E436F3" w:rsidRDefault="00B91D18" w:rsidP="00B91D18">
      <w:pPr>
        <w:spacing w:line="240" w:lineRule="exact"/>
        <w:outlineLvl w:val="0"/>
        <w:rPr>
          <w:rFonts w:ascii="Avenir Next World" w:hAnsi="Avenir Next World" w:cs="Avenir Next World"/>
        </w:rPr>
      </w:pPr>
    </w:p>
    <w:p w14:paraId="551F24EA" w14:textId="77777777" w:rsidR="00B91D18" w:rsidRPr="00E436F3" w:rsidRDefault="00B91D18" w:rsidP="00B91D18">
      <w:pPr>
        <w:spacing w:line="240" w:lineRule="exact"/>
        <w:outlineLvl w:val="0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 xml:space="preserve">Número da Conta: </w:t>
      </w:r>
    </w:p>
    <w:p w14:paraId="26D800DF" w14:textId="77777777" w:rsidR="00B91D18" w:rsidRPr="00E436F3" w:rsidRDefault="00B91D18" w:rsidP="00B91D18">
      <w:pPr>
        <w:spacing w:line="240" w:lineRule="exact"/>
        <w:outlineLvl w:val="0"/>
        <w:rPr>
          <w:rFonts w:ascii="Avenir Next World" w:hAnsi="Avenir Next World" w:cs="Avenir Next World"/>
        </w:rPr>
      </w:pPr>
    </w:p>
    <w:p w14:paraId="47A63903" w14:textId="77777777" w:rsidR="00B91D18" w:rsidRPr="00E436F3" w:rsidRDefault="00B91D18" w:rsidP="00B91D18">
      <w:pPr>
        <w:spacing w:line="240" w:lineRule="exact"/>
        <w:outlineLvl w:val="0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 xml:space="preserve">Endereço da Conta: </w:t>
      </w:r>
    </w:p>
    <w:p w14:paraId="4EE6054D" w14:textId="77777777" w:rsidR="00B91D18" w:rsidRPr="00E436F3" w:rsidRDefault="00B91D18" w:rsidP="00B91D18">
      <w:pPr>
        <w:spacing w:line="240" w:lineRule="exact"/>
        <w:outlineLvl w:val="0"/>
        <w:rPr>
          <w:rFonts w:ascii="Avenir Next World" w:hAnsi="Avenir Next World" w:cs="Avenir Next World"/>
        </w:rPr>
      </w:pPr>
    </w:p>
    <w:p w14:paraId="69663350" w14:textId="77777777" w:rsidR="00B91D18" w:rsidRPr="00E436F3" w:rsidRDefault="00B91D18" w:rsidP="00B91D18">
      <w:pPr>
        <w:spacing w:line="240" w:lineRule="exact"/>
        <w:outlineLvl w:val="0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>Cidade, Estado, Código Postal:</w:t>
      </w:r>
    </w:p>
    <w:p w14:paraId="10CB63D3" w14:textId="77777777" w:rsidR="00B91D18" w:rsidRPr="00E436F3" w:rsidRDefault="00B91D18" w:rsidP="00B91D18">
      <w:pPr>
        <w:ind w:left="270" w:right="360" w:hanging="274"/>
        <w:rPr>
          <w:rFonts w:asciiTheme="minorHAnsi" w:hAnsiTheme="minorHAnsi" w:cstheme="minorHAnsi"/>
          <w:color w:val="3232FF"/>
        </w:rPr>
      </w:pPr>
    </w:p>
    <w:p w14:paraId="65C14E5F" w14:textId="77777777" w:rsidR="00B91D18" w:rsidRPr="00E436F3" w:rsidRDefault="00B91D18" w:rsidP="004F3C02">
      <w:pPr>
        <w:spacing w:line="240" w:lineRule="exact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 xml:space="preserve">Este formulário serve para os Representantes Medtronic documentarem as tentativas de comunicação com os consignatários e/ou para concluir as ações adicionais, conforme aplicáveis, para a ação corretiva em campo (p.ex., atualizações do software). </w:t>
      </w:r>
    </w:p>
    <w:p w14:paraId="43E87F9B" w14:textId="77777777" w:rsidR="00B91D18" w:rsidRPr="00E436F3" w:rsidRDefault="00B91D18" w:rsidP="004F3C02">
      <w:pPr>
        <w:spacing w:line="240" w:lineRule="exact"/>
        <w:rPr>
          <w:rFonts w:ascii="Avenir Next World" w:hAnsi="Avenir Next World" w:cs="Avenir Next World"/>
          <w:b/>
          <w:bCs/>
        </w:rPr>
      </w:pPr>
    </w:p>
    <w:p w14:paraId="49744921" w14:textId="77777777" w:rsidR="00B91D18" w:rsidRPr="00E436F3" w:rsidRDefault="00B91D18" w:rsidP="004F3C02">
      <w:pPr>
        <w:spacing w:line="240" w:lineRule="exact"/>
        <w:rPr>
          <w:rFonts w:ascii="Avenir Next World" w:hAnsi="Avenir Next World" w:cs="Avenir Next World"/>
          <w:b/>
          <w:bCs/>
        </w:rPr>
      </w:pPr>
      <w:r w:rsidRPr="00E436F3">
        <w:rPr>
          <w:rFonts w:ascii="Avenir Next World" w:hAnsi="Avenir Next World"/>
          <w:b/>
          <w:bCs/>
        </w:rPr>
        <w:t xml:space="preserve">Diretrizes Importantes: </w:t>
      </w:r>
    </w:p>
    <w:p w14:paraId="0D265F71" w14:textId="77777777" w:rsidR="00B91D18" w:rsidRPr="00E436F3" w:rsidRDefault="00B91D18" w:rsidP="004F3C02">
      <w:pPr>
        <w:pStyle w:val="ListParagraph"/>
        <w:widowControl w:val="0"/>
        <w:numPr>
          <w:ilvl w:val="0"/>
          <w:numId w:val="10"/>
        </w:numPr>
        <w:tabs>
          <w:tab w:val="left" w:pos="683"/>
          <w:tab w:val="left" w:pos="684"/>
        </w:tabs>
        <w:autoSpaceDE w:val="0"/>
        <w:autoSpaceDN w:val="0"/>
        <w:spacing w:line="240" w:lineRule="exact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>É necessário um intervalo mínimo de 7 dias corridos desde a primeira tentativa até a última tentativa para a adequação à expectativa regulatória de tentativas de boa-fé;</w:t>
      </w:r>
    </w:p>
    <w:p w14:paraId="14282D79" w14:textId="77777777" w:rsidR="00B91D18" w:rsidRPr="00E436F3" w:rsidRDefault="00B91D18" w:rsidP="004F3C02">
      <w:pPr>
        <w:pStyle w:val="ListParagraph"/>
        <w:widowControl w:val="0"/>
        <w:numPr>
          <w:ilvl w:val="0"/>
          <w:numId w:val="10"/>
        </w:numPr>
        <w:tabs>
          <w:tab w:val="left" w:pos="683"/>
          <w:tab w:val="left" w:pos="684"/>
        </w:tabs>
        <w:autoSpaceDE w:val="0"/>
        <w:autoSpaceDN w:val="0"/>
        <w:spacing w:line="240" w:lineRule="exact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>Forneça o máximo de detalhes que estiverem disponíveis.</w:t>
      </w:r>
    </w:p>
    <w:p w14:paraId="64653001" w14:textId="77777777" w:rsidR="00B91D18" w:rsidRPr="00E436F3" w:rsidRDefault="00B91D18" w:rsidP="004F3C02">
      <w:pPr>
        <w:pStyle w:val="ListParagraph"/>
        <w:widowControl w:val="0"/>
        <w:numPr>
          <w:ilvl w:val="0"/>
          <w:numId w:val="10"/>
        </w:numPr>
        <w:tabs>
          <w:tab w:val="left" w:pos="683"/>
          <w:tab w:val="left" w:pos="684"/>
        </w:tabs>
        <w:autoSpaceDE w:val="0"/>
        <w:autoSpaceDN w:val="0"/>
        <w:spacing w:line="240" w:lineRule="exact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>Um formulário por conta/médico</w:t>
      </w:r>
    </w:p>
    <w:p w14:paraId="18EF8748" w14:textId="77777777" w:rsidR="00B91D18" w:rsidRPr="00E436F3" w:rsidRDefault="00B91D18" w:rsidP="004F3C02">
      <w:pPr>
        <w:spacing w:line="240" w:lineRule="exact"/>
        <w:ind w:right="360"/>
        <w:rPr>
          <w:rFonts w:ascii="Avenir Next World" w:eastAsia="Times New Roman" w:hAnsi="Avenir Next World" w:cs="Avenir Next World"/>
        </w:rPr>
      </w:pPr>
    </w:p>
    <w:p w14:paraId="3825A4BB" w14:textId="77777777" w:rsidR="00B91D18" w:rsidRPr="00E436F3" w:rsidRDefault="00B91D18" w:rsidP="004F3C02">
      <w:pPr>
        <w:spacing w:line="240" w:lineRule="exact"/>
        <w:outlineLvl w:val="0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 xml:space="preserve">Ao assinar este formulário, eu confirmo que: </w:t>
      </w:r>
    </w:p>
    <w:p w14:paraId="172D7007" w14:textId="77777777" w:rsidR="00B91D18" w:rsidRPr="00E436F3" w:rsidRDefault="00B91D18" w:rsidP="004F3C02">
      <w:pPr>
        <w:pStyle w:val="ListParagraph"/>
        <w:numPr>
          <w:ilvl w:val="0"/>
          <w:numId w:val="11"/>
        </w:numPr>
        <w:tabs>
          <w:tab w:val="left" w:pos="360"/>
        </w:tabs>
        <w:spacing w:line="240" w:lineRule="exact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>Uma confirmação assinada foi recebida na entrega da carta ao cliente da conta, salvo se observado abaixo se a atualização foi malsucedida/estiver incompleta.</w:t>
      </w:r>
    </w:p>
    <w:p w14:paraId="452F8B11" w14:textId="77777777" w:rsidR="00B91D18" w:rsidRPr="00E436F3" w:rsidRDefault="00B91D18" w:rsidP="004F3C02">
      <w:pPr>
        <w:pStyle w:val="ListParagraph"/>
        <w:tabs>
          <w:tab w:val="left" w:pos="360"/>
        </w:tabs>
        <w:spacing w:line="240" w:lineRule="exact"/>
        <w:rPr>
          <w:rFonts w:ascii="Avenir Next World" w:hAnsi="Avenir Next World" w:cs="Avenir Next World"/>
        </w:rPr>
      </w:pPr>
    </w:p>
    <w:p w14:paraId="3EAD3633" w14:textId="32ED7215" w:rsidR="00B91D18" w:rsidRPr="00E436F3" w:rsidRDefault="00B91D18" w:rsidP="004F3C02">
      <w:pPr>
        <w:spacing w:line="240" w:lineRule="exact"/>
        <w:rPr>
          <w:rFonts w:ascii="Avenir Next World" w:hAnsi="Avenir Next World" w:cs="Avenir Next World"/>
        </w:rPr>
      </w:pPr>
      <w:r w:rsidRPr="00E436F3">
        <w:rPr>
          <w:rFonts w:ascii="Avenir Next World" w:hAnsi="Avenir Next World"/>
        </w:rPr>
        <w:t xml:space="preserve">Apesar das múltiplas tentativas, a Medtronic não conseguiu obter uma confirmação do consignatário assinada para a conta indicada acima. Documente as tentativas de confirmação na tabela abaixo. Essas tentativas devem ser feitas de acordo com os requisitos regionais. </w:t>
      </w:r>
    </w:p>
    <w:p w14:paraId="0AA32231" w14:textId="77777777" w:rsidR="007E3CB0" w:rsidRPr="00E436F3" w:rsidRDefault="007E3CB0" w:rsidP="004F3C02">
      <w:pPr>
        <w:spacing w:line="240" w:lineRule="exact"/>
        <w:rPr>
          <w:rFonts w:ascii="Avenir Next World" w:hAnsi="Avenir Next World" w:cs="Avenir Next World"/>
        </w:rPr>
      </w:pPr>
    </w:p>
    <w:tbl>
      <w:tblPr>
        <w:tblW w:w="5317" w:type="pct"/>
        <w:jc w:val="center"/>
        <w:tblBorders>
          <w:top w:val="single" w:sz="6" w:space="0" w:color="000000"/>
          <w:left w:val="single" w:sz="6" w:space="0" w:color="000000"/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1"/>
        <w:gridCol w:w="1980"/>
        <w:gridCol w:w="3851"/>
        <w:gridCol w:w="3530"/>
      </w:tblGrid>
      <w:tr w:rsidR="00DA50F9" w:rsidRPr="00E436F3" w14:paraId="22CC174C" w14:textId="77777777" w:rsidTr="00D928C4">
        <w:trPr>
          <w:trHeight w:hRule="exact" w:val="501"/>
          <w:jc w:val="center"/>
        </w:trPr>
        <w:tc>
          <w:tcPr>
            <w:tcW w:w="627" w:type="pct"/>
            <w:shd w:val="clear" w:color="auto" w:fill="8DB3E2" w:themeFill="text2" w:themeFillTint="66"/>
            <w:vAlign w:val="center"/>
          </w:tcPr>
          <w:p w14:paraId="16051E9E" w14:textId="77777777" w:rsidR="00B91D18" w:rsidRPr="00E436F3" w:rsidRDefault="00B91D18" w:rsidP="004F3C02">
            <w:pPr>
              <w:pStyle w:val="TableParagraph"/>
              <w:spacing w:line="240" w:lineRule="exact"/>
              <w:jc w:val="center"/>
              <w:rPr>
                <w:rFonts w:ascii="Avenir Next World" w:eastAsia="MS Mincho" w:hAnsi="Avenir Next World" w:cs="Avenir Next World"/>
                <w:b/>
                <w:bCs/>
                <w:sz w:val="20"/>
                <w:szCs w:val="20"/>
              </w:rPr>
            </w:pPr>
            <w:r w:rsidRPr="00E436F3">
              <w:rPr>
                <w:rFonts w:ascii="Avenir Next World" w:hAnsi="Avenir Next World"/>
                <w:b/>
                <w:bCs/>
                <w:sz w:val="20"/>
                <w:szCs w:val="20"/>
              </w:rPr>
              <w:t>Tentativa</w:t>
            </w:r>
          </w:p>
        </w:tc>
        <w:tc>
          <w:tcPr>
            <w:tcW w:w="925" w:type="pct"/>
            <w:vAlign w:val="center"/>
          </w:tcPr>
          <w:p w14:paraId="5D744FF0" w14:textId="77777777" w:rsidR="00B91D18" w:rsidRPr="00E436F3" w:rsidRDefault="00B91D18" w:rsidP="004F3C02">
            <w:pPr>
              <w:pStyle w:val="NoSpacing"/>
              <w:spacing w:line="240" w:lineRule="exact"/>
              <w:jc w:val="center"/>
              <w:rPr>
                <w:rFonts w:ascii="Avenir Next World" w:hAnsi="Avenir Next World" w:cs="Avenir Next World"/>
                <w:b/>
                <w:bCs/>
              </w:rPr>
            </w:pPr>
            <w:r w:rsidRPr="00E436F3">
              <w:rPr>
                <w:rFonts w:ascii="Avenir Next World" w:hAnsi="Avenir Next World"/>
                <w:b/>
                <w:bCs/>
              </w:rPr>
              <w:t>Data</w:t>
            </w:r>
          </w:p>
          <w:p w14:paraId="522BA166" w14:textId="77777777" w:rsidR="00B91D18" w:rsidRPr="00E436F3" w:rsidRDefault="00B91D18" w:rsidP="004F3C02">
            <w:pPr>
              <w:pStyle w:val="NoSpacing"/>
              <w:spacing w:line="240" w:lineRule="exact"/>
              <w:jc w:val="center"/>
              <w:rPr>
                <w:rFonts w:ascii="Avenir Next World" w:hAnsi="Avenir Next World" w:cs="Avenir Next World"/>
                <w:b/>
                <w:bCs/>
              </w:rPr>
            </w:pPr>
            <w:r w:rsidRPr="00E436F3">
              <w:rPr>
                <w:rFonts w:ascii="Avenir Next World" w:hAnsi="Avenir Next World"/>
                <w:b/>
                <w:bCs/>
              </w:rPr>
              <w:t>(DD/MM/AAAA)</w:t>
            </w:r>
          </w:p>
        </w:tc>
        <w:tc>
          <w:tcPr>
            <w:tcW w:w="1799" w:type="pct"/>
            <w:vAlign w:val="center"/>
          </w:tcPr>
          <w:p w14:paraId="6EDB9F84" w14:textId="77777777" w:rsidR="00B91D18" w:rsidRPr="00E436F3" w:rsidRDefault="00B91D18" w:rsidP="004F3C02">
            <w:pPr>
              <w:spacing w:line="240" w:lineRule="exact"/>
              <w:jc w:val="center"/>
              <w:rPr>
                <w:rFonts w:ascii="Avenir Next World" w:hAnsi="Avenir Next World" w:cs="Avenir Next World"/>
                <w:b/>
                <w:bCs/>
              </w:rPr>
            </w:pPr>
            <w:r w:rsidRPr="00E436F3">
              <w:rPr>
                <w:rFonts w:ascii="Avenir Next World" w:hAnsi="Avenir Next World"/>
                <w:b/>
                <w:bCs/>
              </w:rPr>
              <w:t>Método de Comunicação</w:t>
            </w:r>
          </w:p>
        </w:tc>
        <w:tc>
          <w:tcPr>
            <w:tcW w:w="1649" w:type="pct"/>
            <w:vAlign w:val="center"/>
          </w:tcPr>
          <w:p w14:paraId="7A838682" w14:textId="77777777" w:rsidR="00B91D18" w:rsidRPr="00E436F3" w:rsidRDefault="00B91D18" w:rsidP="004F3C02">
            <w:pPr>
              <w:spacing w:line="240" w:lineRule="exact"/>
              <w:jc w:val="center"/>
              <w:rPr>
                <w:rFonts w:ascii="Avenir Next World" w:hAnsi="Avenir Next World" w:cs="Avenir Next World"/>
                <w:b/>
                <w:bCs/>
              </w:rPr>
            </w:pPr>
            <w:r w:rsidRPr="00E436F3">
              <w:rPr>
                <w:rFonts w:ascii="Avenir Next World" w:hAnsi="Avenir Next World"/>
                <w:b/>
                <w:bCs/>
              </w:rPr>
              <w:t>Nome e Cargo do Indivíduo Contatado</w:t>
            </w:r>
          </w:p>
        </w:tc>
      </w:tr>
      <w:tr w:rsidR="00DA50F9" w:rsidRPr="00E436F3" w14:paraId="10BBCE32" w14:textId="77777777" w:rsidTr="00DA50F9">
        <w:trPr>
          <w:cantSplit/>
          <w:trHeight w:hRule="exact" w:val="638"/>
          <w:jc w:val="center"/>
        </w:trPr>
        <w:tc>
          <w:tcPr>
            <w:tcW w:w="627" w:type="pct"/>
            <w:shd w:val="clear" w:color="auto" w:fill="8DB3E2" w:themeFill="text2" w:themeFillTint="66"/>
          </w:tcPr>
          <w:p w14:paraId="0AA69202" w14:textId="77777777" w:rsidR="00B91D18" w:rsidRPr="00E436F3" w:rsidRDefault="00B91D18" w:rsidP="004F3C02">
            <w:pPr>
              <w:pStyle w:val="TableParagraph"/>
              <w:spacing w:line="240" w:lineRule="exact"/>
              <w:jc w:val="center"/>
              <w:rPr>
                <w:rFonts w:ascii="Avenir Next World" w:eastAsia="MS Mincho" w:hAnsi="Avenir Next World" w:cs="Avenir Next World"/>
                <w:sz w:val="20"/>
                <w:szCs w:val="20"/>
              </w:rPr>
            </w:pPr>
            <w:r w:rsidRPr="00E436F3">
              <w:rPr>
                <w:rFonts w:ascii="Avenir Next World" w:hAnsi="Avenir Next World"/>
                <w:sz w:val="20"/>
                <w:szCs w:val="20"/>
              </w:rPr>
              <w:t>1</w:t>
            </w:r>
          </w:p>
        </w:tc>
        <w:tc>
          <w:tcPr>
            <w:tcW w:w="925" w:type="pct"/>
            <w:vAlign w:val="center"/>
          </w:tcPr>
          <w:p w14:paraId="333C1093" w14:textId="77777777" w:rsidR="00B91D18" w:rsidRPr="00E436F3" w:rsidRDefault="00B91D18" w:rsidP="004F3C02">
            <w:pPr>
              <w:pStyle w:val="TableParagraph"/>
              <w:spacing w:line="240" w:lineRule="exact"/>
              <w:rPr>
                <w:rFonts w:ascii="Avenir Next World" w:eastAsia="MS Mincho" w:hAnsi="Avenir Next World" w:cs="Avenir Next World"/>
                <w:sz w:val="20"/>
                <w:szCs w:val="20"/>
              </w:rPr>
            </w:pPr>
          </w:p>
        </w:tc>
        <w:tc>
          <w:tcPr>
            <w:tcW w:w="1799" w:type="pct"/>
          </w:tcPr>
          <w:p w14:paraId="22549392" w14:textId="77777777" w:rsidR="00B91D18" w:rsidRPr="00E436F3" w:rsidRDefault="008A6E5C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sdt>
              <w:sdtPr>
                <w:rPr>
                  <w:rFonts w:ascii="Avenir Next World" w:hAnsi="Avenir Next World" w:cs="Avenir Next World"/>
                </w:rPr>
                <w:id w:val="1270970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 xml:space="preserve">Telefone </w:t>
            </w:r>
            <w:sdt>
              <w:sdtPr>
                <w:rPr>
                  <w:rFonts w:ascii="Avenir Next World" w:hAnsi="Avenir Next World" w:cs="Avenir Next World"/>
                </w:rPr>
                <w:id w:val="265348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 xml:space="preserve">Visita ao Local </w:t>
            </w:r>
            <w:sdt>
              <w:sdtPr>
                <w:rPr>
                  <w:rFonts w:ascii="Avenir Next World" w:hAnsi="Avenir Next World" w:cs="Avenir Next World"/>
                </w:rPr>
                <w:id w:val="1592040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>E-mail</w:t>
            </w:r>
          </w:p>
          <w:p w14:paraId="21AE1C69" w14:textId="77777777" w:rsidR="00B91D18" w:rsidRPr="00E436F3" w:rsidRDefault="008A6E5C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sdt>
              <w:sdtPr>
                <w:rPr>
                  <w:rFonts w:ascii="Avenir Next World" w:hAnsi="Avenir Next World" w:cs="Avenir Next World"/>
                </w:rPr>
                <w:id w:val="-6666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>Outro __________________</w:t>
            </w:r>
          </w:p>
        </w:tc>
        <w:tc>
          <w:tcPr>
            <w:tcW w:w="1649" w:type="pct"/>
          </w:tcPr>
          <w:p w14:paraId="2F84AFDA" w14:textId="77777777" w:rsidR="00B91D18" w:rsidRPr="00E436F3" w:rsidRDefault="00B91D18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r w:rsidRPr="00E436F3">
              <w:rPr>
                <w:rFonts w:ascii="Avenir Next World" w:hAnsi="Avenir Next World"/>
              </w:rPr>
              <w:t>Nome:</w:t>
            </w:r>
          </w:p>
          <w:p w14:paraId="105B1185" w14:textId="77777777" w:rsidR="00B91D18" w:rsidRPr="00E436F3" w:rsidRDefault="00B91D18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r w:rsidRPr="00E436F3">
              <w:rPr>
                <w:rFonts w:ascii="Avenir Next World" w:hAnsi="Avenir Next World"/>
              </w:rPr>
              <w:t>Cargo:</w:t>
            </w:r>
          </w:p>
        </w:tc>
      </w:tr>
      <w:tr w:rsidR="00DA50F9" w:rsidRPr="00E436F3" w14:paraId="3E31216A" w14:textId="77777777" w:rsidTr="00DA50F9">
        <w:trPr>
          <w:cantSplit/>
          <w:trHeight w:hRule="exact" w:val="562"/>
          <w:jc w:val="center"/>
        </w:trPr>
        <w:tc>
          <w:tcPr>
            <w:tcW w:w="627" w:type="pct"/>
            <w:shd w:val="clear" w:color="auto" w:fill="8DB3E2" w:themeFill="text2" w:themeFillTint="66"/>
          </w:tcPr>
          <w:p w14:paraId="0FE21475" w14:textId="77777777" w:rsidR="00B91D18" w:rsidRPr="00E436F3" w:rsidRDefault="00B91D18" w:rsidP="004F3C02">
            <w:pPr>
              <w:pStyle w:val="TableParagraph"/>
              <w:spacing w:line="240" w:lineRule="exact"/>
              <w:jc w:val="center"/>
              <w:rPr>
                <w:rFonts w:ascii="Avenir Next World" w:eastAsia="MS Mincho" w:hAnsi="Avenir Next World" w:cs="Avenir Next World"/>
                <w:sz w:val="20"/>
                <w:szCs w:val="20"/>
              </w:rPr>
            </w:pPr>
            <w:r w:rsidRPr="00E436F3">
              <w:rPr>
                <w:rFonts w:ascii="Avenir Next World" w:hAnsi="Avenir Next World"/>
                <w:sz w:val="20"/>
                <w:szCs w:val="20"/>
              </w:rPr>
              <w:t>2</w:t>
            </w:r>
          </w:p>
        </w:tc>
        <w:tc>
          <w:tcPr>
            <w:tcW w:w="925" w:type="pct"/>
            <w:vAlign w:val="center"/>
          </w:tcPr>
          <w:p w14:paraId="6F377A22" w14:textId="77777777" w:rsidR="00B91D18" w:rsidRPr="00E436F3" w:rsidRDefault="00B91D18" w:rsidP="004F3C02">
            <w:pPr>
              <w:pStyle w:val="TableParagraph"/>
              <w:spacing w:line="240" w:lineRule="exact"/>
              <w:rPr>
                <w:rFonts w:ascii="Avenir Next World" w:eastAsia="MS Mincho" w:hAnsi="Avenir Next World" w:cs="Avenir Next World"/>
                <w:sz w:val="20"/>
                <w:szCs w:val="20"/>
              </w:rPr>
            </w:pPr>
          </w:p>
        </w:tc>
        <w:tc>
          <w:tcPr>
            <w:tcW w:w="1799" w:type="pct"/>
          </w:tcPr>
          <w:p w14:paraId="3E555BF1" w14:textId="77777777" w:rsidR="00B91D18" w:rsidRPr="00E436F3" w:rsidRDefault="008A6E5C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sdt>
              <w:sdtPr>
                <w:rPr>
                  <w:rFonts w:ascii="Avenir Next World" w:hAnsi="Avenir Next World" w:cs="Avenir Next World"/>
                </w:rPr>
                <w:id w:val="1656184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 xml:space="preserve">Telefone </w:t>
            </w:r>
            <w:sdt>
              <w:sdtPr>
                <w:rPr>
                  <w:rFonts w:ascii="Avenir Next World" w:hAnsi="Avenir Next World" w:cs="Avenir Next World"/>
                </w:rPr>
                <w:id w:val="-4815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 xml:space="preserve">Visita ao Local </w:t>
            </w:r>
            <w:sdt>
              <w:sdtPr>
                <w:rPr>
                  <w:rFonts w:ascii="Avenir Next World" w:hAnsi="Avenir Next World" w:cs="Avenir Next World"/>
                </w:rPr>
                <w:id w:val="-1894570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>E-mail</w:t>
            </w:r>
          </w:p>
          <w:p w14:paraId="6BB51479" w14:textId="77777777" w:rsidR="00B91D18" w:rsidRPr="00E436F3" w:rsidRDefault="008A6E5C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sdt>
              <w:sdtPr>
                <w:rPr>
                  <w:rFonts w:ascii="Avenir Next World" w:hAnsi="Avenir Next World" w:cs="Avenir Next World"/>
                </w:rPr>
                <w:id w:val="-1910602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>Outro __________________</w:t>
            </w:r>
          </w:p>
        </w:tc>
        <w:tc>
          <w:tcPr>
            <w:tcW w:w="1649" w:type="pct"/>
          </w:tcPr>
          <w:p w14:paraId="1CDF63B0" w14:textId="77777777" w:rsidR="00B91D18" w:rsidRPr="00E436F3" w:rsidRDefault="00B91D18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r w:rsidRPr="00E436F3">
              <w:rPr>
                <w:rFonts w:ascii="Avenir Next World" w:hAnsi="Avenir Next World"/>
              </w:rPr>
              <w:t>Nome:</w:t>
            </w:r>
          </w:p>
          <w:p w14:paraId="410028FC" w14:textId="77777777" w:rsidR="00B91D18" w:rsidRPr="00E436F3" w:rsidRDefault="00B91D18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r w:rsidRPr="00E436F3">
              <w:rPr>
                <w:rFonts w:ascii="Avenir Next World" w:hAnsi="Avenir Next World"/>
              </w:rPr>
              <w:t>Cargo:</w:t>
            </w:r>
          </w:p>
        </w:tc>
      </w:tr>
      <w:tr w:rsidR="00DA50F9" w:rsidRPr="00E436F3" w14:paraId="24150E8C" w14:textId="77777777" w:rsidTr="00DA50F9">
        <w:trPr>
          <w:trHeight w:hRule="exact" w:val="570"/>
          <w:jc w:val="center"/>
        </w:trPr>
        <w:tc>
          <w:tcPr>
            <w:tcW w:w="627" w:type="pct"/>
            <w:shd w:val="clear" w:color="auto" w:fill="8DB3E2" w:themeFill="text2" w:themeFillTint="66"/>
          </w:tcPr>
          <w:p w14:paraId="7DDBBF7D" w14:textId="77777777" w:rsidR="00B91D18" w:rsidRPr="00E436F3" w:rsidRDefault="00B91D18" w:rsidP="004F3C02">
            <w:pPr>
              <w:pStyle w:val="TableParagraph"/>
              <w:spacing w:line="240" w:lineRule="exact"/>
              <w:jc w:val="center"/>
              <w:rPr>
                <w:rFonts w:ascii="Avenir Next World" w:eastAsia="MS Mincho" w:hAnsi="Avenir Next World" w:cs="Avenir Next World"/>
                <w:sz w:val="20"/>
                <w:szCs w:val="20"/>
              </w:rPr>
            </w:pPr>
            <w:r w:rsidRPr="00E436F3">
              <w:rPr>
                <w:rFonts w:ascii="Avenir Next World" w:hAnsi="Avenir Next World"/>
                <w:sz w:val="20"/>
                <w:szCs w:val="20"/>
              </w:rPr>
              <w:t>3</w:t>
            </w:r>
          </w:p>
        </w:tc>
        <w:tc>
          <w:tcPr>
            <w:tcW w:w="925" w:type="pct"/>
          </w:tcPr>
          <w:p w14:paraId="724E1265" w14:textId="77777777" w:rsidR="00B91D18" w:rsidRPr="00E436F3" w:rsidRDefault="00B91D18" w:rsidP="004F3C02">
            <w:pPr>
              <w:pStyle w:val="TableParagraph"/>
              <w:spacing w:line="240" w:lineRule="exact"/>
              <w:rPr>
                <w:rFonts w:ascii="Avenir Next World" w:eastAsia="MS Mincho" w:hAnsi="Avenir Next World" w:cs="Avenir Next World"/>
                <w:sz w:val="20"/>
                <w:szCs w:val="20"/>
              </w:rPr>
            </w:pPr>
          </w:p>
        </w:tc>
        <w:tc>
          <w:tcPr>
            <w:tcW w:w="1799" w:type="pct"/>
          </w:tcPr>
          <w:p w14:paraId="3824B3CA" w14:textId="77777777" w:rsidR="00B91D18" w:rsidRPr="00E436F3" w:rsidRDefault="008A6E5C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sdt>
              <w:sdtPr>
                <w:rPr>
                  <w:rFonts w:ascii="Avenir Next World" w:hAnsi="Avenir Next World" w:cs="Avenir Next World"/>
                </w:rPr>
                <w:id w:val="-10158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 xml:space="preserve">Telefone </w:t>
            </w:r>
            <w:sdt>
              <w:sdtPr>
                <w:rPr>
                  <w:rFonts w:ascii="Avenir Next World" w:hAnsi="Avenir Next World" w:cs="Avenir Next World"/>
                </w:rPr>
                <w:id w:val="1131440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 xml:space="preserve">Visita ao Local </w:t>
            </w:r>
            <w:sdt>
              <w:sdtPr>
                <w:rPr>
                  <w:rFonts w:ascii="Avenir Next World" w:hAnsi="Avenir Next World" w:cs="Avenir Next World"/>
                </w:rPr>
                <w:id w:val="54780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>E-mail</w:t>
            </w:r>
          </w:p>
          <w:p w14:paraId="7312130A" w14:textId="77777777" w:rsidR="00B91D18" w:rsidRPr="00E436F3" w:rsidRDefault="008A6E5C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sdt>
              <w:sdtPr>
                <w:rPr>
                  <w:rFonts w:ascii="Avenir Next World" w:hAnsi="Avenir Next World" w:cs="Avenir Next World"/>
                </w:rPr>
                <w:id w:val="-130492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D18" w:rsidRPr="00E436F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24DC0" w:rsidRPr="00E436F3">
              <w:rPr>
                <w:rFonts w:ascii="Avenir Next World" w:hAnsi="Avenir Next World"/>
              </w:rPr>
              <w:t>Outro __________________</w:t>
            </w:r>
          </w:p>
        </w:tc>
        <w:tc>
          <w:tcPr>
            <w:tcW w:w="1649" w:type="pct"/>
          </w:tcPr>
          <w:p w14:paraId="17714B7D" w14:textId="77777777" w:rsidR="00B91D18" w:rsidRPr="00E436F3" w:rsidRDefault="00B91D18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r w:rsidRPr="00E436F3">
              <w:rPr>
                <w:rFonts w:ascii="Avenir Next World" w:hAnsi="Avenir Next World"/>
              </w:rPr>
              <w:t>Nome:</w:t>
            </w:r>
          </w:p>
          <w:p w14:paraId="7069C0C4" w14:textId="77777777" w:rsidR="00B91D18" w:rsidRPr="00E436F3" w:rsidRDefault="00B91D18" w:rsidP="004F3C02">
            <w:pPr>
              <w:spacing w:line="240" w:lineRule="exact"/>
              <w:rPr>
                <w:rFonts w:ascii="Avenir Next World" w:hAnsi="Avenir Next World" w:cs="Avenir Next World"/>
              </w:rPr>
            </w:pPr>
            <w:r w:rsidRPr="00E436F3">
              <w:rPr>
                <w:rFonts w:ascii="Avenir Next World" w:hAnsi="Avenir Next World"/>
              </w:rPr>
              <w:t>Cargo:</w:t>
            </w:r>
          </w:p>
        </w:tc>
      </w:tr>
    </w:tbl>
    <w:p w14:paraId="56DBE7B3" w14:textId="77777777" w:rsidR="00B91D18" w:rsidRPr="00E436F3" w:rsidRDefault="00B91D18" w:rsidP="004F3C02">
      <w:pPr>
        <w:pStyle w:val="Helptext"/>
        <w:spacing w:after="0" w:line="240" w:lineRule="exact"/>
        <w:ind w:right="0"/>
        <w:rPr>
          <w:rFonts w:ascii="Avenir Next World" w:eastAsia="MS Mincho" w:hAnsi="Avenir Next World" w:cs="Avenir Next World"/>
          <w:b/>
          <w:bCs/>
          <w:i w:val="0"/>
          <w:color w:val="auto"/>
        </w:rPr>
      </w:pPr>
    </w:p>
    <w:p w14:paraId="4D54ABDF" w14:textId="77777777" w:rsidR="00B91D18" w:rsidRPr="00E436F3" w:rsidRDefault="00B91D18" w:rsidP="004F3C02">
      <w:pPr>
        <w:pStyle w:val="Helptext"/>
        <w:spacing w:after="0" w:line="240" w:lineRule="exact"/>
        <w:ind w:right="0"/>
        <w:rPr>
          <w:rFonts w:ascii="Avenir Next World" w:eastAsia="MS Mincho" w:hAnsi="Avenir Next World" w:cs="Avenir Next World"/>
          <w:b/>
          <w:bCs/>
          <w:i w:val="0"/>
          <w:color w:val="auto"/>
        </w:rPr>
      </w:pPr>
      <w:r w:rsidRPr="00E436F3">
        <w:rPr>
          <w:rFonts w:ascii="Avenir Next World" w:hAnsi="Avenir Next World"/>
          <w:b/>
          <w:bCs/>
          <w:i w:val="0"/>
          <w:color w:val="auto"/>
        </w:rPr>
        <w:t xml:space="preserve">OU </w:t>
      </w:r>
    </w:p>
    <w:p w14:paraId="44526ECA" w14:textId="77777777" w:rsidR="00B91D18" w:rsidRPr="00E436F3" w:rsidRDefault="00B91D18" w:rsidP="004F3C02">
      <w:pPr>
        <w:pStyle w:val="Helptext"/>
        <w:spacing w:after="0" w:line="240" w:lineRule="exact"/>
        <w:ind w:right="0"/>
        <w:rPr>
          <w:rFonts w:ascii="Avenir Next World" w:eastAsia="MS Mincho" w:hAnsi="Avenir Next World" w:cs="Avenir Next World"/>
          <w:b/>
          <w:bCs/>
          <w:i w:val="0"/>
          <w:color w:val="auto"/>
        </w:rPr>
      </w:pPr>
    </w:p>
    <w:p w14:paraId="297120FD" w14:textId="77777777" w:rsidR="00B91D18" w:rsidRPr="00E436F3" w:rsidRDefault="00B91D18" w:rsidP="004F3C02">
      <w:pPr>
        <w:pStyle w:val="Helptext"/>
        <w:spacing w:after="0" w:line="240" w:lineRule="exact"/>
        <w:ind w:right="0"/>
        <w:rPr>
          <w:rFonts w:ascii="Avenir Next World" w:eastAsia="MS Mincho" w:hAnsi="Avenir Next World" w:cs="Avenir Next World"/>
          <w:i w:val="0"/>
          <w:color w:val="auto"/>
        </w:rPr>
      </w:pPr>
      <w:r w:rsidRPr="00E436F3">
        <w:rPr>
          <w:rFonts w:ascii="Avenir Next World" w:hAnsi="Avenir Next World"/>
          <w:i w:val="0"/>
          <w:color w:val="auto"/>
        </w:rPr>
        <w:t xml:space="preserve">Eu confirmo que as múltiplas tentativas não foram necessárias porque: </w:t>
      </w:r>
    </w:p>
    <w:p w14:paraId="740B4912" w14:textId="77777777" w:rsidR="00B91D18" w:rsidRPr="00E436F3" w:rsidRDefault="00B91D18" w:rsidP="004F3C02">
      <w:pPr>
        <w:autoSpaceDE w:val="0"/>
        <w:autoSpaceDN w:val="0"/>
        <w:adjustRightInd w:val="0"/>
        <w:spacing w:line="240" w:lineRule="exact"/>
        <w:rPr>
          <w:rFonts w:ascii="Avenir Next World" w:hAnsi="Avenir Next World" w:cs="Avenir Next World"/>
        </w:rPr>
      </w:pPr>
      <w:r w:rsidRPr="00E436F3">
        <w:rPr>
          <w:rFonts w:ascii="Segoe UI Symbol" w:hAnsi="Segoe UI Symbol"/>
        </w:rPr>
        <w:t>☐</w:t>
      </w:r>
      <w:r w:rsidRPr="00E436F3">
        <w:rPr>
          <w:rFonts w:ascii="Avenir Next World" w:hAnsi="Avenir Next World"/>
        </w:rPr>
        <w:t xml:space="preserve"> A conta não está mais operando</w:t>
      </w:r>
    </w:p>
    <w:p w14:paraId="6FFF3C76" w14:textId="77777777" w:rsidR="00B91D18" w:rsidRPr="00E436F3" w:rsidRDefault="00B91D18" w:rsidP="004F3C02">
      <w:pPr>
        <w:autoSpaceDE w:val="0"/>
        <w:autoSpaceDN w:val="0"/>
        <w:adjustRightInd w:val="0"/>
        <w:spacing w:line="240" w:lineRule="exact"/>
        <w:rPr>
          <w:rFonts w:ascii="Avenir Next World" w:hAnsi="Avenir Next World" w:cs="Avenir Next World"/>
        </w:rPr>
      </w:pPr>
      <w:r w:rsidRPr="00E436F3">
        <w:rPr>
          <w:rFonts w:ascii="Segoe UI Symbol" w:hAnsi="Segoe UI Symbol"/>
        </w:rPr>
        <w:t>☐</w:t>
      </w:r>
      <w:r w:rsidRPr="00E436F3">
        <w:rPr>
          <w:rFonts w:ascii="Avenir Next World" w:hAnsi="Avenir Next World"/>
        </w:rPr>
        <w:t xml:space="preserve"> A conta se recusou a assinar (fornecer motivo) _______________________________________________</w:t>
      </w:r>
    </w:p>
    <w:p w14:paraId="2DBF5DB3" w14:textId="77777777" w:rsidR="00B91D18" w:rsidRPr="00E436F3" w:rsidRDefault="00B91D18" w:rsidP="004F3C02">
      <w:pPr>
        <w:autoSpaceDE w:val="0"/>
        <w:autoSpaceDN w:val="0"/>
        <w:adjustRightInd w:val="0"/>
        <w:spacing w:line="240" w:lineRule="exact"/>
        <w:rPr>
          <w:rFonts w:ascii="Avenir Next World" w:hAnsi="Avenir Next World" w:cs="Avenir Next World"/>
          <w:color w:val="4F81BD" w:themeColor="accent1"/>
        </w:rPr>
      </w:pPr>
      <w:r w:rsidRPr="00E436F3">
        <w:rPr>
          <w:rFonts w:ascii="Segoe UI Symbol" w:hAnsi="Segoe UI Symbol"/>
        </w:rPr>
        <w:t>☐</w:t>
      </w:r>
      <w:r w:rsidRPr="00E436F3">
        <w:rPr>
          <w:rFonts w:ascii="Avenir Next World" w:hAnsi="Avenir Next World"/>
        </w:rPr>
        <w:t xml:space="preserve"> Outro (fornecer detalhes) ___________________________________________________</w:t>
      </w:r>
    </w:p>
    <w:p w14:paraId="217A65FC" w14:textId="77777777" w:rsidR="00B91D18" w:rsidRPr="00E436F3" w:rsidRDefault="00B91D18" w:rsidP="004F3C02">
      <w:pPr>
        <w:pStyle w:val="BodyText"/>
        <w:tabs>
          <w:tab w:val="left" w:pos="8765"/>
        </w:tabs>
        <w:spacing w:after="0" w:line="240" w:lineRule="exact"/>
        <w:rPr>
          <w:rFonts w:ascii="Avenir Next World" w:eastAsia="MS Mincho" w:hAnsi="Avenir Next World" w:cs="Avenir Next World"/>
          <w:color w:val="0070C0"/>
          <w:sz w:val="20"/>
        </w:rPr>
      </w:pPr>
      <w:r w:rsidRPr="00E436F3">
        <w:rPr>
          <w:rFonts w:ascii="Avenir Next World" w:hAnsi="Avenir Next World"/>
          <w:color w:val="0070C0"/>
          <w:sz w:val="20"/>
        </w:rPr>
        <w:lastRenderedPageBreak/>
        <w:tab/>
      </w:r>
    </w:p>
    <w:p w14:paraId="6FA732BC" w14:textId="77777777" w:rsidR="00B91D18" w:rsidRPr="00E436F3" w:rsidRDefault="00B91D18" w:rsidP="004F3C02">
      <w:pPr>
        <w:pStyle w:val="BodyText"/>
        <w:tabs>
          <w:tab w:val="left" w:pos="9044"/>
        </w:tabs>
        <w:spacing w:after="0" w:line="240" w:lineRule="exact"/>
        <w:rPr>
          <w:rFonts w:ascii="Avenir Next World" w:eastAsia="MS Mincho" w:hAnsi="Avenir Next World" w:cs="Avenir Next World"/>
          <w:sz w:val="20"/>
        </w:rPr>
      </w:pPr>
      <w:r w:rsidRPr="00E436F3">
        <w:rPr>
          <w:rFonts w:ascii="Avenir Next World" w:hAnsi="Avenir Next World"/>
          <w:sz w:val="20"/>
        </w:rPr>
        <w:t xml:space="preserve">Como Representante Medtronic, eu certifico que as informações deste formulário estão, salvo melhor juízo, completas e precisas. </w:t>
      </w:r>
    </w:p>
    <w:p w14:paraId="7C524D5B" w14:textId="77777777" w:rsidR="00B91D18" w:rsidRPr="00E436F3" w:rsidRDefault="00B91D18" w:rsidP="004F3C02">
      <w:pPr>
        <w:pStyle w:val="BodyText"/>
        <w:tabs>
          <w:tab w:val="left" w:pos="9044"/>
        </w:tabs>
        <w:spacing w:after="0" w:line="240" w:lineRule="exact"/>
        <w:rPr>
          <w:rFonts w:ascii="Avenir Next World" w:eastAsia="MS Mincho" w:hAnsi="Avenir Next World" w:cs="Avenir Next World"/>
          <w:sz w:val="20"/>
        </w:rPr>
      </w:pPr>
    </w:p>
    <w:p w14:paraId="7C6E8E05" w14:textId="210DB0DC" w:rsidR="00B91D18" w:rsidRPr="00E436F3" w:rsidRDefault="00B91D18" w:rsidP="004F3C02">
      <w:pPr>
        <w:pStyle w:val="BodyText"/>
        <w:tabs>
          <w:tab w:val="left" w:pos="9044"/>
        </w:tabs>
        <w:spacing w:after="0" w:line="240" w:lineRule="exact"/>
        <w:rPr>
          <w:rFonts w:ascii="Avenir Next World" w:eastAsia="MS Mincho" w:hAnsi="Avenir Next World" w:cs="Avenir Next World"/>
          <w:sz w:val="20"/>
        </w:rPr>
      </w:pPr>
      <w:r w:rsidRPr="00E436F3">
        <w:rPr>
          <w:rFonts w:ascii="Avenir Next World" w:hAnsi="Avenir Next World"/>
          <w:sz w:val="20"/>
        </w:rPr>
        <w:t>Nome do Representante Medtronic (Impresso): _________________________________________________</w:t>
      </w:r>
      <w:r w:rsidRPr="00E436F3">
        <w:rPr>
          <w:rFonts w:ascii="Avenir Next World" w:hAnsi="Avenir Next World"/>
          <w:sz w:val="20"/>
        </w:rPr>
        <w:tab/>
      </w:r>
    </w:p>
    <w:p w14:paraId="384B60A9" w14:textId="77777777" w:rsidR="00B91D18" w:rsidRPr="00E436F3" w:rsidRDefault="00B91D18" w:rsidP="004F3C02">
      <w:pPr>
        <w:pStyle w:val="BodyText"/>
        <w:tabs>
          <w:tab w:val="left" w:pos="8402"/>
          <w:tab w:val="left" w:pos="9014"/>
        </w:tabs>
        <w:spacing w:after="0" w:line="240" w:lineRule="exact"/>
        <w:rPr>
          <w:rFonts w:ascii="Avenir Next World" w:eastAsia="MS Mincho" w:hAnsi="Avenir Next World" w:cs="Avenir Next World"/>
          <w:sz w:val="20"/>
        </w:rPr>
      </w:pPr>
    </w:p>
    <w:p w14:paraId="3EC7FD33" w14:textId="25DD6F04" w:rsidR="00B91D18" w:rsidRPr="00E436F3" w:rsidRDefault="00B91D18" w:rsidP="004F3C02">
      <w:pPr>
        <w:pStyle w:val="BodyText"/>
        <w:tabs>
          <w:tab w:val="left" w:pos="8402"/>
          <w:tab w:val="left" w:pos="9014"/>
        </w:tabs>
        <w:spacing w:after="0" w:line="240" w:lineRule="exact"/>
        <w:rPr>
          <w:rFonts w:ascii="Avenir Next World" w:eastAsia="MS Mincho" w:hAnsi="Avenir Next World" w:cs="Avenir Next World"/>
          <w:sz w:val="20"/>
        </w:rPr>
      </w:pPr>
      <w:r w:rsidRPr="00E436F3">
        <w:rPr>
          <w:rFonts w:ascii="Avenir Next World" w:hAnsi="Avenir Next World"/>
          <w:sz w:val="20"/>
        </w:rPr>
        <w:t>Cargo do Representante Medtronic (Impresso): ___________________________________________________</w:t>
      </w:r>
      <w:r w:rsidRPr="00E436F3">
        <w:rPr>
          <w:rFonts w:ascii="Avenir Next World" w:hAnsi="Avenir Next World"/>
          <w:sz w:val="20"/>
        </w:rPr>
        <w:tab/>
      </w:r>
      <w:r w:rsidRPr="00E436F3">
        <w:rPr>
          <w:rFonts w:ascii="Avenir Next World" w:hAnsi="Avenir Next World"/>
          <w:sz w:val="20"/>
        </w:rPr>
        <w:tab/>
      </w:r>
    </w:p>
    <w:p w14:paraId="19496426" w14:textId="77777777" w:rsidR="00B91D18" w:rsidRPr="00E436F3" w:rsidRDefault="00B91D18" w:rsidP="004F3C02">
      <w:pPr>
        <w:pStyle w:val="BodyText"/>
        <w:tabs>
          <w:tab w:val="left" w:pos="7097"/>
          <w:tab w:val="left" w:pos="7288"/>
          <w:tab w:val="left" w:pos="7581"/>
          <w:tab w:val="left" w:pos="9699"/>
        </w:tabs>
        <w:spacing w:after="0" w:line="240" w:lineRule="exact"/>
        <w:rPr>
          <w:rFonts w:ascii="Avenir Next World" w:eastAsia="MS Mincho" w:hAnsi="Avenir Next World" w:cs="Avenir Next World"/>
          <w:sz w:val="20"/>
        </w:rPr>
      </w:pPr>
    </w:p>
    <w:p w14:paraId="2F93B862" w14:textId="73663260" w:rsidR="00B91D18" w:rsidRPr="00E436F3" w:rsidRDefault="00B91D18" w:rsidP="004F3C02">
      <w:pPr>
        <w:pStyle w:val="BodyText"/>
        <w:tabs>
          <w:tab w:val="left" w:pos="7097"/>
          <w:tab w:val="left" w:pos="7288"/>
          <w:tab w:val="left" w:pos="7581"/>
          <w:tab w:val="left" w:pos="9699"/>
        </w:tabs>
        <w:spacing w:after="0" w:line="240" w:lineRule="exact"/>
        <w:rPr>
          <w:rFonts w:ascii="Avenir Next World" w:eastAsia="MS Mincho" w:hAnsi="Avenir Next World" w:cs="Avenir Next World"/>
          <w:sz w:val="20"/>
        </w:rPr>
      </w:pPr>
      <w:r w:rsidRPr="00E436F3">
        <w:rPr>
          <w:rFonts w:ascii="Avenir Next World" w:hAnsi="Avenir Next World"/>
          <w:sz w:val="20"/>
        </w:rPr>
        <w:t xml:space="preserve">Assinatura do Representante Medtronic (Tinta): _____________________________________ Data: </w:t>
      </w:r>
      <w:r w:rsidRPr="00E436F3">
        <w:rPr>
          <w:rFonts w:ascii="Avenir Next World" w:hAnsi="Avenir Next World"/>
          <w:sz w:val="20"/>
          <w:u w:val="single"/>
        </w:rPr>
        <w:t>_______________</w:t>
      </w:r>
      <w:r w:rsidRPr="00E436F3">
        <w:rPr>
          <w:rFonts w:ascii="Avenir Next World" w:hAnsi="Avenir Next World"/>
          <w:sz w:val="20"/>
        </w:rPr>
        <w:t xml:space="preserve"> </w:t>
      </w:r>
    </w:p>
    <w:p w14:paraId="51155261" w14:textId="77777777" w:rsidR="00B91D18" w:rsidRPr="00E436F3" w:rsidRDefault="00B91D18" w:rsidP="004F3C02">
      <w:pPr>
        <w:pStyle w:val="BodyText"/>
        <w:tabs>
          <w:tab w:val="left" w:pos="7097"/>
          <w:tab w:val="left" w:pos="7288"/>
          <w:tab w:val="left" w:pos="7581"/>
          <w:tab w:val="left" w:pos="9699"/>
        </w:tabs>
        <w:spacing w:after="0" w:line="240" w:lineRule="exact"/>
        <w:rPr>
          <w:rFonts w:ascii="Avenir Next World" w:eastAsia="MS Mincho" w:hAnsi="Avenir Next World" w:cs="Avenir Next World"/>
          <w:color w:val="0070C0"/>
          <w:sz w:val="20"/>
        </w:rPr>
      </w:pPr>
      <w:r w:rsidRPr="00E436F3">
        <w:rPr>
          <w:rFonts w:ascii="Avenir Next World" w:hAnsi="Avenir Next World"/>
          <w:color w:val="0070C0"/>
          <w:sz w:val="20"/>
        </w:rPr>
        <w:tab/>
      </w:r>
    </w:p>
    <w:p w14:paraId="3A0637B8" w14:textId="77777777" w:rsidR="00B91D18" w:rsidRPr="00E436F3" w:rsidRDefault="00B91D18" w:rsidP="004F3C02">
      <w:pPr>
        <w:pStyle w:val="BodyText"/>
        <w:spacing w:after="0" w:line="240" w:lineRule="exact"/>
        <w:rPr>
          <w:rFonts w:ascii="Avenir Next World" w:eastAsia="MS Mincho" w:hAnsi="Avenir Next World" w:cs="Avenir Next World"/>
          <w:color w:val="0070C0"/>
          <w:sz w:val="20"/>
        </w:rPr>
      </w:pPr>
    </w:p>
    <w:p w14:paraId="1B945793" w14:textId="20427A64" w:rsidR="00B91D18" w:rsidRPr="00E436F3" w:rsidRDefault="00B91D18" w:rsidP="0025561A">
      <w:pPr>
        <w:pStyle w:val="Heading2"/>
        <w:spacing w:before="0" w:line="240" w:lineRule="exact"/>
        <w:ind w:left="0" w:right="-180"/>
        <w:jc w:val="center"/>
        <w:rPr>
          <w:rFonts w:ascii="Avenir Next World" w:eastAsia="MS Mincho" w:hAnsi="Avenir Next World" w:cs="Avenir Next World"/>
          <w:color w:val="4F81BD" w:themeColor="accent1"/>
        </w:rPr>
      </w:pPr>
      <w:r w:rsidRPr="00E436F3">
        <w:rPr>
          <w:rFonts w:ascii="Avenir Next World" w:hAnsi="Avenir Next World"/>
        </w:rPr>
        <w:t xml:space="preserve">Envie este formulário preenchido (ou perguntas respondidas) via e-mail à Medtronic para </w:t>
      </w:r>
      <w:hyperlink r:id="rId11" w:history="1">
        <w:r w:rsidRPr="00E436F3">
          <w:rPr>
            <w:rStyle w:val="Hyperlink"/>
            <w:rFonts w:ascii="Avenir Next World" w:hAnsi="Avenir Next World"/>
          </w:rPr>
          <w:t>rs.fcasurgilatamssc@medtronic.com</w:t>
        </w:r>
      </w:hyperlink>
      <w:r w:rsidRPr="00E436F3">
        <w:rPr>
          <w:rFonts w:ascii="Avenir Next World" w:hAnsi="Avenir Next World"/>
          <w:color w:val="4F81BD" w:themeColor="accent1"/>
        </w:rPr>
        <w:t xml:space="preserve"> </w:t>
      </w:r>
    </w:p>
    <w:p w14:paraId="24F0720E" w14:textId="77777777" w:rsidR="00B91D18" w:rsidRPr="00E436F3" w:rsidRDefault="00B91D18" w:rsidP="004F3C02">
      <w:pPr>
        <w:pStyle w:val="Heading2"/>
        <w:spacing w:before="0" w:line="240" w:lineRule="exact"/>
        <w:ind w:left="0"/>
        <w:jc w:val="center"/>
        <w:rPr>
          <w:rFonts w:ascii="Avenir Next World" w:eastAsia="MS Mincho" w:hAnsi="Avenir Next World" w:cs="Avenir Next World"/>
          <w:b w:val="0"/>
          <w:bCs w:val="0"/>
          <w:color w:val="0070C0"/>
        </w:rPr>
      </w:pPr>
    </w:p>
    <w:p w14:paraId="375439C9" w14:textId="77777777" w:rsidR="00B91D18" w:rsidRPr="00E436F3" w:rsidRDefault="00B91D18" w:rsidP="004F3C02">
      <w:pPr>
        <w:spacing w:line="240" w:lineRule="exact"/>
        <w:rPr>
          <w:rFonts w:ascii="Avenir Next World" w:hAnsi="Avenir Next World" w:cs="Avenir Next World"/>
          <w:color w:val="0070C0"/>
        </w:rPr>
      </w:pPr>
    </w:p>
    <w:p w14:paraId="35399E6D" w14:textId="77777777" w:rsidR="00B91D18" w:rsidRPr="00E436F3" w:rsidRDefault="00B91D18" w:rsidP="004F3C02">
      <w:pPr>
        <w:pStyle w:val="BodyText"/>
        <w:spacing w:after="0" w:line="240" w:lineRule="exact"/>
        <w:ind w:left="270" w:right="363"/>
        <w:rPr>
          <w:rFonts w:ascii="Avenir Next World" w:hAnsi="Avenir Next World" w:cs="Avenir Next World"/>
          <w:color w:val="3232FF"/>
          <w:sz w:val="20"/>
        </w:rPr>
      </w:pPr>
    </w:p>
    <w:p w14:paraId="7E7F7D3B" w14:textId="77777777" w:rsidR="00B91D18" w:rsidRPr="00E436F3" w:rsidRDefault="00B91D18" w:rsidP="004F3C02">
      <w:pPr>
        <w:spacing w:line="240" w:lineRule="exact"/>
        <w:ind w:left="270" w:right="-184"/>
        <w:rPr>
          <w:rFonts w:ascii="Avenir Next World" w:hAnsi="Avenir Next World" w:cs="Avenir Next World"/>
          <w:color w:val="3232FF"/>
        </w:rPr>
      </w:pPr>
    </w:p>
    <w:p w14:paraId="116B2616" w14:textId="77777777" w:rsidR="00E7693E" w:rsidRPr="00E436F3" w:rsidRDefault="00E7693E" w:rsidP="004F3C02">
      <w:pPr>
        <w:spacing w:line="240" w:lineRule="exact"/>
        <w:rPr>
          <w:rFonts w:ascii="Avenir Next World" w:hAnsi="Avenir Next World" w:cs="Avenir Next World"/>
        </w:rPr>
      </w:pPr>
    </w:p>
    <w:sectPr w:rsidR="00E7693E" w:rsidRPr="00E436F3" w:rsidSect="006E6C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080" w:bottom="900" w:left="1080" w:header="432" w:footer="3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2C29A" w14:textId="77777777" w:rsidR="006E6CA0" w:rsidRDefault="006E6CA0">
      <w:r>
        <w:separator/>
      </w:r>
    </w:p>
  </w:endnote>
  <w:endnote w:type="continuationSeparator" w:id="0">
    <w:p w14:paraId="25391C78" w14:textId="77777777" w:rsidR="006E6CA0" w:rsidRDefault="006E6CA0">
      <w:r>
        <w:continuationSeparator/>
      </w:r>
    </w:p>
  </w:endnote>
  <w:endnote w:type="continuationNotice" w:id="1">
    <w:p w14:paraId="4E55694F" w14:textId="77777777" w:rsidR="006E6CA0" w:rsidRDefault="006E6C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altName w:val="Trebuchet MS"/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Avenir Next World">
    <w:altName w:val="Calibri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ffra Medium">
    <w:altName w:val="Trebuchet MS"/>
    <w:panose1 w:val="020B0703020203020204"/>
    <w:charset w:val="00"/>
    <w:family w:val="swiss"/>
    <w:pitch w:val="variable"/>
    <w:sig w:usb0="A00002A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8BF31" w14:textId="47C27BC1" w:rsidR="00F9007F" w:rsidRPr="00C23AB3" w:rsidRDefault="00F9007F" w:rsidP="00F9007F">
    <w:pPr>
      <w:tabs>
        <w:tab w:val="center" w:pos="4680"/>
        <w:tab w:val="right" w:pos="9360"/>
      </w:tabs>
      <w:rPr>
        <w:rFonts w:ascii="Tahoma" w:eastAsiaTheme="minorEastAsia" w:hAnsi="Tahoma" w:cs="Tahoma"/>
        <w:color w:val="7F7F7F" w:themeColor="text1" w:themeTint="80"/>
        <w:sz w:val="18"/>
        <w:szCs w:val="18"/>
      </w:rPr>
    </w:pPr>
    <w:r>
      <w:rPr>
        <w:rFonts w:ascii="Tahoma" w:hAnsi="Tahoma"/>
        <w:color w:val="7F7F7F" w:themeColor="text1" w:themeTint="80"/>
        <w:sz w:val="16"/>
        <w:szCs w:val="16"/>
      </w:rPr>
      <w:t>[Número/Revisão da FCA]</w:t>
    </w:r>
    <w:r>
      <w:rPr>
        <w:rFonts w:ascii="Tahoma" w:hAnsi="Tahoma"/>
        <w:color w:val="7F7F7F" w:themeColor="text1" w:themeTint="80"/>
        <w:sz w:val="16"/>
        <w:szCs w:val="16"/>
      </w:rPr>
      <w:tab/>
    </w:r>
    <w:r>
      <w:rPr>
        <w:rFonts w:ascii="Tahoma" w:hAnsi="Tahoma"/>
        <w:b/>
        <w:i/>
        <w:sz w:val="18"/>
        <w:szCs w:val="18"/>
      </w:rPr>
      <w:t>Informações Controladas pela Medtronic</w:t>
    </w:r>
  </w:p>
  <w:p w14:paraId="6CCB783D" w14:textId="77777777" w:rsidR="00F9007F" w:rsidRPr="00C23AB3" w:rsidRDefault="00F9007F" w:rsidP="00F9007F">
    <w:pPr>
      <w:tabs>
        <w:tab w:val="center" w:pos="4680"/>
        <w:tab w:val="right" w:pos="9360"/>
      </w:tabs>
      <w:jc w:val="center"/>
      <w:rPr>
        <w:rFonts w:ascii="Tahoma" w:eastAsiaTheme="minorEastAsia" w:hAnsi="Tahoma" w:cs="Tahoma"/>
        <w:b/>
        <w:color w:val="FF0000"/>
        <w:sz w:val="18"/>
        <w:szCs w:val="18"/>
      </w:rPr>
    </w:pPr>
    <w:r>
      <w:rPr>
        <w:rFonts w:ascii="Tahoma" w:hAnsi="Tahoma"/>
        <w:b/>
        <w:color w:val="FF0000"/>
        <w:sz w:val="18"/>
        <w:szCs w:val="18"/>
      </w:rPr>
      <w:t>CONFIDENCIAL</w:t>
    </w:r>
  </w:p>
  <w:p w14:paraId="1B37EAC5" w14:textId="77777777" w:rsidR="00743839" w:rsidRDefault="007438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1E0" w:firstRow="1" w:lastRow="1" w:firstColumn="1" w:lastColumn="1" w:noHBand="0" w:noVBand="0"/>
    </w:tblPr>
    <w:tblGrid>
      <w:gridCol w:w="10080"/>
    </w:tblGrid>
    <w:tr w:rsidR="00C6695C" w:rsidRPr="00C6695C" w14:paraId="6389C7B1" w14:textId="77777777" w:rsidTr="00164A7C">
      <w:trPr>
        <w:jc w:val="center"/>
      </w:trPr>
      <w:tc>
        <w:tcPr>
          <w:tcW w:w="10188" w:type="dxa"/>
        </w:tcPr>
        <w:p w14:paraId="40A04164" w14:textId="5FFDB323" w:rsidR="00A61B2F" w:rsidRDefault="00B91D18" w:rsidP="00A61B2F">
          <w:pPr>
            <w:tabs>
              <w:tab w:val="center" w:pos="4680"/>
              <w:tab w:val="right" w:pos="9360"/>
            </w:tabs>
            <w:rPr>
              <w:rFonts w:ascii="Tahoma" w:eastAsiaTheme="minorEastAsia" w:hAnsi="Tahoma" w:cs="Tahoma"/>
              <w:b/>
              <w:i/>
              <w:sz w:val="18"/>
            </w:rPr>
          </w:pPr>
          <w:r>
            <w:rPr>
              <w:rFonts w:ascii="Tahoma" w:hAnsi="Tahoma"/>
              <w:color w:val="3232FF"/>
              <w:sz w:val="16"/>
              <w:szCs w:val="16"/>
            </w:rPr>
            <w:t>FA1398_B</w:t>
          </w:r>
          <w:r>
            <w:rPr>
              <w:rFonts w:ascii="Tahoma" w:hAnsi="Tahoma"/>
              <w:color w:val="3232FF"/>
              <w:sz w:val="16"/>
              <w:szCs w:val="16"/>
            </w:rPr>
            <w:tab/>
          </w:r>
          <w:r>
            <w:rPr>
              <w:rFonts w:ascii="Tahoma" w:hAnsi="Tahoma"/>
              <w:b/>
              <w:bCs/>
              <w:color w:val="7F7F7F" w:themeColor="text1" w:themeTint="80"/>
              <w:sz w:val="18"/>
              <w:szCs w:val="18"/>
            </w:rPr>
            <w:t>Somente para Uso Interno</w:t>
          </w:r>
          <w:r>
            <w:rPr>
              <w:rFonts w:ascii="Tahoma" w:hAnsi="Tahoma"/>
              <w:color w:val="7F7F7F" w:themeColor="text1" w:themeTint="80"/>
              <w:sz w:val="16"/>
              <w:szCs w:val="16"/>
            </w:rPr>
            <w:tab/>
            <w:t>004-F266 Rev. C</w:t>
          </w:r>
        </w:p>
        <w:p w14:paraId="3F2758E3" w14:textId="5DD04061" w:rsidR="00C6695C" w:rsidRPr="00164A7C" w:rsidRDefault="00AF5640" w:rsidP="00B26634">
          <w:pPr>
            <w:tabs>
              <w:tab w:val="center" w:pos="4680"/>
              <w:tab w:val="right" w:pos="9360"/>
            </w:tabs>
            <w:jc w:val="center"/>
            <w:rPr>
              <w:rFonts w:ascii="Tahoma" w:eastAsiaTheme="minorEastAsia" w:hAnsi="Tahoma" w:cs="Tahoma"/>
              <w:b/>
              <w:i/>
              <w:sz w:val="18"/>
            </w:rPr>
          </w:pPr>
          <w:r>
            <w:rPr>
              <w:rFonts w:ascii="Tahoma" w:hAnsi="Tahoma"/>
              <w:b/>
              <w:color w:val="FF0000"/>
              <w:sz w:val="18"/>
              <w:szCs w:val="18"/>
            </w:rPr>
            <w:t>CONFIDENCIAL</w:t>
          </w:r>
        </w:p>
      </w:tc>
    </w:tr>
  </w:tbl>
  <w:p w14:paraId="37BEB93A" w14:textId="77777777" w:rsidR="00662789" w:rsidRPr="00C6695C" w:rsidRDefault="00662789" w:rsidP="00C669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7A17A" w14:textId="0B126811" w:rsidR="008946E2" w:rsidRPr="007F42D4" w:rsidDel="00A63066" w:rsidRDefault="008946E2" w:rsidP="00B26634">
    <w:pPr>
      <w:tabs>
        <w:tab w:val="center" w:pos="4680"/>
        <w:tab w:val="right" w:pos="9360"/>
      </w:tabs>
      <w:ind w:firstLine="720"/>
      <w:rPr>
        <w:rFonts w:ascii="Calibri" w:hAnsi="Calibri" w:cs="Calibri"/>
        <w:color w:val="7F7F7F" w:themeColor="text1" w:themeTint="80"/>
        <w:sz w:val="16"/>
        <w:szCs w:val="16"/>
      </w:rPr>
    </w:pPr>
  </w:p>
  <w:p w14:paraId="382D195D" w14:textId="16675F43" w:rsidR="008946E2" w:rsidRPr="00164A7C" w:rsidRDefault="00335D8E">
    <w:pPr>
      <w:tabs>
        <w:tab w:val="center" w:pos="4680"/>
        <w:tab w:val="right" w:pos="9360"/>
      </w:tabs>
      <w:rPr>
        <w:rFonts w:ascii="Tahoma" w:eastAsiaTheme="minorEastAsia" w:hAnsi="Tahoma" w:cs="Tahoma"/>
        <w:color w:val="7F7F7F" w:themeColor="text1" w:themeTint="80"/>
        <w:sz w:val="18"/>
        <w:szCs w:val="18"/>
      </w:rPr>
    </w:pPr>
    <w:r>
      <w:rPr>
        <w:rFonts w:ascii="Tahoma" w:hAnsi="Tahoma"/>
        <w:color w:val="7F7F7F" w:themeColor="text1" w:themeTint="80"/>
        <w:sz w:val="16"/>
        <w:szCs w:val="16"/>
      </w:rPr>
      <w:t>[Número/Revisão da FCA]</w:t>
    </w:r>
    <w:r>
      <w:rPr>
        <w:rFonts w:ascii="Tahoma" w:hAnsi="Tahoma"/>
        <w:color w:val="7F7F7F" w:themeColor="text1" w:themeTint="80"/>
        <w:sz w:val="16"/>
        <w:szCs w:val="16"/>
      </w:rPr>
      <w:tab/>
    </w:r>
    <w:r>
      <w:rPr>
        <w:rFonts w:ascii="Tahoma" w:hAnsi="Tahoma"/>
        <w:b/>
        <w:i/>
        <w:sz w:val="18"/>
        <w:szCs w:val="18"/>
      </w:rPr>
      <w:t>Informações Controladas pela Medtronic</w:t>
    </w:r>
  </w:p>
  <w:p w14:paraId="3532CB25" w14:textId="77777777" w:rsidR="008946E2" w:rsidRPr="00164A7C" w:rsidRDefault="008946E2">
    <w:pPr>
      <w:tabs>
        <w:tab w:val="center" w:pos="4680"/>
        <w:tab w:val="right" w:pos="9360"/>
      </w:tabs>
      <w:jc w:val="center"/>
      <w:rPr>
        <w:rFonts w:ascii="Tahoma" w:eastAsiaTheme="minorEastAsia" w:hAnsi="Tahoma" w:cs="Tahoma"/>
        <w:b/>
        <w:color w:val="FF0000"/>
        <w:sz w:val="18"/>
        <w:szCs w:val="18"/>
      </w:rPr>
    </w:pPr>
    <w:r>
      <w:rPr>
        <w:rFonts w:ascii="Tahoma" w:hAnsi="Tahoma"/>
        <w:b/>
        <w:color w:val="FF0000"/>
        <w:sz w:val="18"/>
        <w:szCs w:val="18"/>
      </w:rPr>
      <w:t>CONFIDENCIAL</w:t>
    </w:r>
  </w:p>
  <w:p w14:paraId="32848364" w14:textId="7A09CB75" w:rsidR="004354D7" w:rsidRPr="00797934" w:rsidRDefault="004354D7" w:rsidP="00164A7C">
    <w:pPr>
      <w:tabs>
        <w:tab w:val="center" w:pos="4680"/>
        <w:tab w:val="right" w:pos="9360"/>
      </w:tabs>
      <w:rPr>
        <w:rFonts w:ascii="Calibri" w:hAnsi="Calibri" w:cs="Calibri"/>
        <w:color w:val="7F7F7F" w:themeColor="text1" w:themeTint="80"/>
        <w:sz w:val="18"/>
        <w:szCs w:val="18"/>
      </w:rPr>
    </w:pPr>
  </w:p>
  <w:p w14:paraId="2D89EAF6" w14:textId="0ED5E59D" w:rsidR="00C6695C" w:rsidRDefault="00C66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6E05F" w14:textId="77777777" w:rsidR="006E6CA0" w:rsidRDefault="006E6CA0">
      <w:r>
        <w:separator/>
      </w:r>
    </w:p>
  </w:footnote>
  <w:footnote w:type="continuationSeparator" w:id="0">
    <w:p w14:paraId="1F1FEF1A" w14:textId="77777777" w:rsidR="006E6CA0" w:rsidRDefault="006E6CA0">
      <w:r>
        <w:continuationSeparator/>
      </w:r>
    </w:p>
  </w:footnote>
  <w:footnote w:type="continuationNotice" w:id="1">
    <w:p w14:paraId="3DB432BB" w14:textId="77777777" w:rsidR="006E6CA0" w:rsidRDefault="006E6C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jc w:val="center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ayout w:type="fixed"/>
      <w:tblLook w:val="04A0" w:firstRow="1" w:lastRow="0" w:firstColumn="1" w:lastColumn="0" w:noHBand="0" w:noVBand="1"/>
    </w:tblPr>
    <w:tblGrid>
      <w:gridCol w:w="3358"/>
      <w:gridCol w:w="1305"/>
      <w:gridCol w:w="675"/>
      <w:gridCol w:w="2700"/>
      <w:gridCol w:w="1867"/>
    </w:tblGrid>
    <w:tr w:rsidR="001670CB" w:rsidRPr="00E94E0B" w14:paraId="0688D81E" w14:textId="77777777" w:rsidTr="00164A7C">
      <w:trPr>
        <w:trHeight w:hRule="exact" w:val="792"/>
        <w:jc w:val="center"/>
      </w:trPr>
      <w:tc>
        <w:tcPr>
          <w:tcW w:w="8038" w:type="dxa"/>
          <w:gridSpan w:val="4"/>
          <w:tcBorders>
            <w:bottom w:val="nil"/>
            <w:right w:val="single" w:sz="4" w:space="0" w:color="7F7F7F" w:themeColor="text1" w:themeTint="80"/>
          </w:tcBorders>
        </w:tcPr>
        <w:p w14:paraId="01458E3F" w14:textId="77777777" w:rsidR="001670CB" w:rsidRPr="00E94E0B" w:rsidRDefault="001670CB" w:rsidP="001670CB">
          <w:pPr>
            <w:spacing w:before="80"/>
            <w:ind w:right="-14"/>
            <w:rPr>
              <w:rFonts w:ascii="Tahoma" w:eastAsiaTheme="minorEastAsia" w:hAnsi="Tahoma" w:cstheme="minorBidi"/>
              <w:b/>
              <w:color w:val="004B87"/>
              <w:sz w:val="28"/>
              <w:szCs w:val="22"/>
            </w:rPr>
          </w:pPr>
          <w:r>
            <w:rPr>
              <w:rFonts w:ascii="Tahoma" w:hAnsi="Tahoma"/>
              <w:b/>
              <w:color w:val="004B87"/>
              <w:sz w:val="28"/>
              <w:szCs w:val="22"/>
            </w:rPr>
            <w:t>Confirmação do Representante Medtronic</w:t>
          </w:r>
          <w:r>
            <w:rPr>
              <w:rFonts w:ascii="Tahoma" w:hAnsi="Tahoma"/>
              <w:b/>
              <w:color w:val="004B87"/>
              <w:sz w:val="28"/>
              <w:szCs w:val="22"/>
            </w:rPr>
            <w:br/>
          </w:r>
        </w:p>
      </w:tc>
      <w:tc>
        <w:tcPr>
          <w:tcW w:w="1867" w:type="dxa"/>
          <w:vMerge w:val="restart"/>
          <w:tcBorders>
            <w:top w:val="nil"/>
            <w:left w:val="single" w:sz="4" w:space="0" w:color="7F7F7F" w:themeColor="text1" w:themeTint="80"/>
            <w:bottom w:val="nil"/>
            <w:right w:val="nil"/>
          </w:tcBorders>
          <w:vAlign w:val="bottom"/>
        </w:tcPr>
        <w:p w14:paraId="646EB7AA" w14:textId="77777777" w:rsidR="001670CB" w:rsidRPr="00E94E0B" w:rsidRDefault="001670CB" w:rsidP="001670CB">
          <w:pPr>
            <w:spacing w:before="160" w:line="200" w:lineRule="exact"/>
            <w:ind w:left="576"/>
            <w:jc w:val="center"/>
            <w:rPr>
              <w:rFonts w:ascii="Effra Medium" w:eastAsiaTheme="minorEastAsia" w:hAnsi="Effra Medium" w:cstheme="minorBidi"/>
              <w:color w:val="FFFF00"/>
              <w:sz w:val="22"/>
              <w:szCs w:val="22"/>
            </w:rPr>
          </w:pPr>
          <w:r>
            <w:rPr>
              <w:rFonts w:ascii="Effra Medium" w:hAnsi="Effra Medium"/>
              <w:noProof/>
              <w:color w:val="FFFF00"/>
              <w:sz w:val="22"/>
              <w:szCs w:val="22"/>
              <w:lang w:eastAsia="pt-BR"/>
            </w:rPr>
            <w:drawing>
              <wp:anchor distT="0" distB="0" distL="114300" distR="114300" simplePos="0" relativeHeight="251658242" behindDoc="1" locked="0" layoutInCell="1" allowOverlap="1" wp14:anchorId="3497F7D3" wp14:editId="450B2435">
                <wp:simplePos x="0" y="0"/>
                <wp:positionH relativeFrom="column">
                  <wp:posOffset>-43815</wp:posOffset>
                </wp:positionH>
                <wp:positionV relativeFrom="paragraph">
                  <wp:posOffset>-4445</wp:posOffset>
                </wp:positionV>
                <wp:extent cx="1191895" cy="800100"/>
                <wp:effectExtent l="0" t="0" r="8255" b="0"/>
                <wp:wrapNone/>
                <wp:docPr id="353" name="Picture 3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189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1670CB" w:rsidRPr="00E94E0B" w14:paraId="0CF1D57E" w14:textId="77777777" w:rsidTr="00164A7C">
      <w:trPr>
        <w:jc w:val="center"/>
      </w:trPr>
      <w:tc>
        <w:tcPr>
          <w:tcW w:w="3358" w:type="dxa"/>
          <w:tcBorders>
            <w:top w:val="nil"/>
            <w:right w:val="nil"/>
          </w:tcBorders>
        </w:tcPr>
        <w:p w14:paraId="4AD7B04B" w14:textId="77777777" w:rsidR="001670CB" w:rsidRPr="00E94E0B" w:rsidRDefault="001670CB" w:rsidP="001670CB">
          <w:pPr>
            <w:spacing w:before="80" w:after="120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004-F266</w:t>
          </w:r>
        </w:p>
      </w:tc>
      <w:tc>
        <w:tcPr>
          <w:tcW w:w="1305" w:type="dxa"/>
          <w:tcBorders>
            <w:top w:val="nil"/>
            <w:left w:val="nil"/>
            <w:right w:val="nil"/>
          </w:tcBorders>
        </w:tcPr>
        <w:p w14:paraId="4F930C54" w14:textId="77777777" w:rsidR="001670CB" w:rsidRPr="00E94E0B" w:rsidRDefault="001670CB" w:rsidP="001670CB">
          <w:pPr>
            <w:spacing w:before="80" w:after="120"/>
            <w:ind w:right="-63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Revisão</w:t>
          </w:r>
        </w:p>
      </w:tc>
      <w:tc>
        <w:tcPr>
          <w:tcW w:w="675" w:type="dxa"/>
          <w:tcBorders>
            <w:top w:val="nil"/>
            <w:left w:val="nil"/>
            <w:right w:val="nil"/>
          </w:tcBorders>
        </w:tcPr>
        <w:p w14:paraId="574CDF9C" w14:textId="77777777" w:rsidR="001670CB" w:rsidRPr="00E94E0B" w:rsidRDefault="001670CB" w:rsidP="001670CB">
          <w:pPr>
            <w:spacing w:before="80" w:after="120"/>
            <w:ind w:left="-63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2.0</w:t>
          </w:r>
        </w:p>
      </w:tc>
      <w:tc>
        <w:tcPr>
          <w:tcW w:w="2700" w:type="dxa"/>
          <w:tcBorders>
            <w:top w:val="nil"/>
            <w:left w:val="nil"/>
            <w:right w:val="single" w:sz="4" w:space="0" w:color="7F7F7F" w:themeColor="text1" w:themeTint="80"/>
          </w:tcBorders>
        </w:tcPr>
        <w:p w14:paraId="3B2B4F7F" w14:textId="77777777" w:rsidR="001670CB" w:rsidRPr="00E94E0B" w:rsidRDefault="001670CB" w:rsidP="001670CB">
          <w:pPr>
            <w:spacing w:before="80" w:after="120"/>
            <w:ind w:right="144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 xml:space="preserve">Página 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E94E0B">
            <w:rPr>
              <w:rFonts w:ascii="Effra" w:eastAsiaTheme="minorEastAsia" w:hAnsi="Effra" w:cstheme="minorBidi"/>
              <w:szCs w:val="22"/>
            </w:rPr>
            <w:instrText xml:space="preserve"> PAGE  \* Arabic  \* MERGEFORMAT </w:instrTex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Pr="00E94E0B">
            <w:rPr>
              <w:rFonts w:ascii="Effra" w:eastAsiaTheme="minorEastAsia" w:hAnsi="Effra" w:cstheme="minorBidi"/>
              <w:szCs w:val="22"/>
            </w:rPr>
            <w:t>4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end"/>
          </w:r>
          <w:r>
            <w:rPr>
              <w:rFonts w:ascii="Effra" w:hAnsi="Effra"/>
              <w:szCs w:val="22"/>
            </w:rPr>
            <w:t xml:space="preserve"> de 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E94E0B">
            <w:rPr>
              <w:rFonts w:ascii="Effra" w:eastAsiaTheme="minorEastAsia" w:hAnsi="Effra" w:cstheme="minorBidi"/>
              <w:szCs w:val="22"/>
            </w:rPr>
            <w:instrText xml:space="preserve"> NUMPAGES  \* Arabic  \* MERGEFORMAT </w:instrTex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Pr="00E94E0B">
            <w:rPr>
              <w:rFonts w:ascii="Effra" w:eastAsiaTheme="minorEastAsia" w:hAnsi="Effra" w:cstheme="minorBidi"/>
              <w:szCs w:val="22"/>
            </w:rPr>
            <w:t>10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end"/>
          </w:r>
        </w:p>
      </w:tc>
      <w:tc>
        <w:tcPr>
          <w:tcW w:w="1867" w:type="dxa"/>
          <w:vMerge/>
          <w:tcBorders>
            <w:top w:val="nil"/>
            <w:left w:val="single" w:sz="4" w:space="0" w:color="7F7F7F" w:themeColor="text1" w:themeTint="80"/>
            <w:bottom w:val="nil"/>
            <w:right w:val="nil"/>
          </w:tcBorders>
        </w:tcPr>
        <w:p w14:paraId="07957D3A" w14:textId="77777777" w:rsidR="001670CB" w:rsidRPr="00E94E0B" w:rsidRDefault="001670CB" w:rsidP="001670CB">
          <w:pPr>
            <w:spacing w:after="120"/>
            <w:jc w:val="right"/>
            <w:rPr>
              <w:rFonts w:ascii="Effra" w:eastAsiaTheme="minorEastAsia" w:hAnsi="Effra" w:cstheme="minorBidi"/>
              <w:szCs w:val="22"/>
            </w:rPr>
          </w:pPr>
        </w:p>
      </w:tc>
    </w:tr>
  </w:tbl>
  <w:p w14:paraId="64998420" w14:textId="77777777" w:rsidR="005205DC" w:rsidRDefault="005205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2"/>
      <w:tblW w:w="0" w:type="auto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ayout w:type="fixed"/>
      <w:tblLook w:val="04A0" w:firstRow="1" w:lastRow="0" w:firstColumn="1" w:lastColumn="0" w:noHBand="0" w:noVBand="1"/>
    </w:tblPr>
    <w:tblGrid>
      <w:gridCol w:w="8185"/>
      <w:gridCol w:w="1890"/>
    </w:tblGrid>
    <w:tr w:rsidR="00503447" w:rsidRPr="00503447" w14:paraId="69014CBA" w14:textId="77777777" w:rsidTr="00164A7C">
      <w:trPr>
        <w:trHeight w:hRule="exact" w:val="792"/>
      </w:trPr>
      <w:tc>
        <w:tcPr>
          <w:tcW w:w="8185" w:type="dxa"/>
          <w:tcBorders>
            <w:bottom w:val="nil"/>
            <w:right w:val="single" w:sz="4" w:space="0" w:color="7F7F7F" w:themeColor="text1" w:themeTint="80"/>
          </w:tcBorders>
        </w:tcPr>
        <w:p w14:paraId="0CF19B4F" w14:textId="77777777" w:rsidR="00503447" w:rsidRDefault="00BE2F12" w:rsidP="00503447">
          <w:pPr>
            <w:spacing w:before="80"/>
            <w:ind w:right="-14"/>
            <w:rPr>
              <w:rFonts w:ascii="Tahoma" w:eastAsiaTheme="minorEastAsia" w:hAnsi="Tahoma" w:cstheme="minorBidi"/>
              <w:b/>
              <w:color w:val="004B87"/>
              <w:sz w:val="28"/>
              <w:szCs w:val="22"/>
            </w:rPr>
          </w:pPr>
          <w:r>
            <w:rPr>
              <w:rFonts w:ascii="Tahoma" w:hAnsi="Tahoma"/>
              <w:b/>
              <w:color w:val="004B87"/>
              <w:sz w:val="28"/>
              <w:szCs w:val="22"/>
            </w:rPr>
            <w:t>Confirmação do Representante Medtronic</w:t>
          </w:r>
        </w:p>
        <w:p w14:paraId="2D188E5D" w14:textId="2BDFD415" w:rsidR="00AD5D87" w:rsidRPr="00A97BF2" w:rsidRDefault="00AD5D87" w:rsidP="00A97BF2">
          <w:pPr>
            <w:tabs>
              <w:tab w:val="left" w:pos="1165"/>
            </w:tabs>
            <w:rPr>
              <w:rFonts w:ascii="Tahoma" w:eastAsiaTheme="minorEastAsia" w:hAnsi="Tahoma" w:cstheme="minorBidi"/>
              <w:sz w:val="28"/>
              <w:szCs w:val="22"/>
            </w:rPr>
          </w:pPr>
          <w:r>
            <w:rPr>
              <w:rFonts w:ascii="Tahoma" w:hAnsi="Tahoma"/>
              <w:sz w:val="28"/>
              <w:szCs w:val="22"/>
            </w:rPr>
            <w:tab/>
          </w:r>
        </w:p>
      </w:tc>
      <w:tc>
        <w:tcPr>
          <w:tcW w:w="1890" w:type="dxa"/>
          <w:vMerge w:val="restart"/>
          <w:tcBorders>
            <w:top w:val="nil"/>
            <w:left w:val="single" w:sz="4" w:space="0" w:color="7F7F7F" w:themeColor="text1" w:themeTint="80"/>
            <w:bottom w:val="nil"/>
            <w:right w:val="nil"/>
          </w:tcBorders>
          <w:vAlign w:val="bottom"/>
        </w:tcPr>
        <w:p w14:paraId="221A60D3" w14:textId="08F05CE3" w:rsidR="00503447" w:rsidRPr="00503447" w:rsidRDefault="008A6E5C" w:rsidP="00503447">
          <w:pPr>
            <w:spacing w:before="160" w:line="200" w:lineRule="exact"/>
            <w:ind w:left="576"/>
            <w:jc w:val="center"/>
            <w:rPr>
              <w:rFonts w:ascii="Effra Medium" w:eastAsiaTheme="minorEastAsia" w:hAnsi="Effra Medium" w:cstheme="minorBidi"/>
              <w:color w:val="FFFF00"/>
              <w:sz w:val="22"/>
              <w:szCs w:val="22"/>
            </w:rPr>
          </w:pPr>
          <w:sdt>
            <w:sdtPr>
              <w:rPr>
                <w:rFonts w:ascii="Effra Medium" w:eastAsiaTheme="minorEastAsia" w:hAnsi="Effra Medium" w:cstheme="minorBidi"/>
                <w:color w:val="FFFF00"/>
                <w:sz w:val="22"/>
                <w:szCs w:val="22"/>
              </w:rPr>
              <w:alias w:val="Selecione uma Categoria"/>
              <w:tag w:val="Choose Category"/>
              <w:id w:val="1826077730"/>
              <w:placeholder>
                <w:docPart w:val="1616A771D0A84C82A8A0A87A8B86E57B"/>
              </w:placeholder>
              <w:dropDownList>
                <w:listItem w:displayText="Selecione uma Categoria" w:value="Choose Category"/>
                <w:listItem w:displayText="Manual de Qualidade" w:value="Quality Manual"/>
                <w:listItem w:displayText="Política" w:value="Policy"/>
                <w:listItem w:displayText="Procedimento" w:value="Procedure"/>
                <w:listItem w:displayText="Instrução de Trabalho" w:value="Work Instruction"/>
                <w:listItem w:displayText="Formulário" w:value="Form"/>
                <w:listItem w:displayText="Material de Apoio" w:value="Supporting Material"/>
                <w:listItem w:displayText="Documento Associado" w:value="Associated Document"/>
                <w:listItem w:value="&lt;blank&gt;"/>
              </w:dropDownList>
            </w:sdtPr>
            <w:sdtEndPr/>
            <w:sdtContent>
              <w:r w:rsidR="00024DC0">
                <w:rPr>
                  <w:rFonts w:ascii="Effra Medium" w:hAnsi="Effra Medium"/>
                  <w:color w:val="FFFF00"/>
                  <w:sz w:val="22"/>
                  <w:szCs w:val="22"/>
                </w:rPr>
                <w:t>Formulário</w:t>
              </w:r>
            </w:sdtContent>
          </w:sdt>
          <w:r w:rsidR="00024DC0">
            <w:rPr>
              <w:rFonts w:ascii="Effra Medium" w:hAnsi="Effra Medium"/>
              <w:noProof/>
              <w:color w:val="FFFF00"/>
              <w:sz w:val="22"/>
              <w:szCs w:val="22"/>
              <w:lang w:eastAsia="pt-BR"/>
            </w:rPr>
            <w:drawing>
              <wp:anchor distT="0" distB="0" distL="114300" distR="114300" simplePos="0" relativeHeight="251658241" behindDoc="1" locked="0" layoutInCell="1" allowOverlap="1" wp14:anchorId="45C124AF" wp14:editId="1DA9374D">
                <wp:simplePos x="0" y="0"/>
                <wp:positionH relativeFrom="column">
                  <wp:posOffset>-43815</wp:posOffset>
                </wp:positionH>
                <wp:positionV relativeFrom="paragraph">
                  <wp:posOffset>-4445</wp:posOffset>
                </wp:positionV>
                <wp:extent cx="1191895" cy="800100"/>
                <wp:effectExtent l="0" t="0" r="8255" b="0"/>
                <wp:wrapNone/>
                <wp:docPr id="354" name="Picture 3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189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D65661" w:rsidRPr="00503447" w14:paraId="6A973460" w14:textId="77777777" w:rsidTr="00484EBC">
      <w:tc>
        <w:tcPr>
          <w:tcW w:w="8185" w:type="dxa"/>
          <w:tcBorders>
            <w:top w:val="nil"/>
            <w:right w:val="single" w:sz="4" w:space="0" w:color="7F7F7F" w:themeColor="text1" w:themeTint="80"/>
          </w:tcBorders>
        </w:tcPr>
        <w:p w14:paraId="73242AA1" w14:textId="77777777" w:rsidR="00D65661" w:rsidRPr="00503447" w:rsidRDefault="00D65661" w:rsidP="00503447">
          <w:pPr>
            <w:spacing w:before="80" w:after="120"/>
            <w:ind w:right="144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 xml:space="preserve">Página </w: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503447">
            <w:rPr>
              <w:rFonts w:ascii="Effra" w:eastAsiaTheme="minorEastAsia" w:hAnsi="Effra" w:cstheme="minorBidi"/>
              <w:szCs w:val="22"/>
            </w:rPr>
            <w:instrText xml:space="preserve"> PAGE  \* Arabic  \* MERGEFORMAT </w:instrTex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="00A90789">
            <w:rPr>
              <w:rFonts w:ascii="Effra" w:eastAsiaTheme="minorEastAsia" w:hAnsi="Effra" w:cstheme="minorBidi"/>
              <w:noProof/>
              <w:szCs w:val="22"/>
            </w:rPr>
            <w:t>2</w: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end"/>
          </w:r>
          <w:r>
            <w:rPr>
              <w:rFonts w:ascii="Effra" w:hAnsi="Effra"/>
              <w:szCs w:val="22"/>
            </w:rPr>
            <w:t xml:space="preserve"> de </w: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503447">
            <w:rPr>
              <w:rFonts w:ascii="Effra" w:eastAsiaTheme="minorEastAsia" w:hAnsi="Effra" w:cstheme="minorBidi"/>
              <w:szCs w:val="22"/>
            </w:rPr>
            <w:instrText xml:space="preserve"> NUMPAGES  \* Arabic  \* MERGEFORMAT </w:instrTex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="00A90789">
            <w:rPr>
              <w:rFonts w:ascii="Effra" w:eastAsiaTheme="minorEastAsia" w:hAnsi="Effra" w:cstheme="minorBidi"/>
              <w:noProof/>
              <w:szCs w:val="22"/>
            </w:rPr>
            <w:t>2</w:t>
          </w:r>
          <w:r w:rsidRPr="00503447">
            <w:rPr>
              <w:rFonts w:ascii="Effra" w:eastAsiaTheme="minorEastAsia" w:hAnsi="Effra" w:cstheme="minorBidi"/>
              <w:szCs w:val="22"/>
            </w:rPr>
            <w:fldChar w:fldCharType="end"/>
          </w:r>
        </w:p>
      </w:tc>
      <w:tc>
        <w:tcPr>
          <w:tcW w:w="1890" w:type="dxa"/>
          <w:vMerge/>
          <w:tcBorders>
            <w:top w:val="nil"/>
            <w:left w:val="single" w:sz="4" w:space="0" w:color="7F7F7F" w:themeColor="text1" w:themeTint="80"/>
            <w:bottom w:val="nil"/>
            <w:right w:val="nil"/>
          </w:tcBorders>
        </w:tcPr>
        <w:p w14:paraId="4D846157" w14:textId="77777777" w:rsidR="00D65661" w:rsidRPr="00503447" w:rsidRDefault="00D65661" w:rsidP="00503447">
          <w:pPr>
            <w:spacing w:after="120"/>
            <w:jc w:val="right"/>
            <w:rPr>
              <w:rFonts w:ascii="Effra" w:eastAsiaTheme="minorEastAsia" w:hAnsi="Effra" w:cstheme="minorBidi"/>
              <w:szCs w:val="22"/>
            </w:rPr>
          </w:pPr>
        </w:p>
      </w:tc>
    </w:tr>
  </w:tbl>
  <w:p w14:paraId="59F516F1" w14:textId="52FCF221" w:rsidR="00CD4893" w:rsidRPr="00164A7C" w:rsidRDefault="00CD4893" w:rsidP="00C6695C">
    <w:pPr>
      <w:pStyle w:val="Header"/>
      <w:tabs>
        <w:tab w:val="clear" w:pos="4320"/>
        <w:tab w:val="clear" w:pos="8640"/>
        <w:tab w:val="right" w:pos="10080"/>
      </w:tabs>
      <w:rPr>
        <w:rFonts w:ascii="Tahoma" w:hAnsi="Tahoma" w:cs="Tahoma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jc w:val="center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ayout w:type="fixed"/>
      <w:tblLook w:val="04A0" w:firstRow="1" w:lastRow="0" w:firstColumn="1" w:lastColumn="0" w:noHBand="0" w:noVBand="1"/>
    </w:tblPr>
    <w:tblGrid>
      <w:gridCol w:w="2898"/>
      <w:gridCol w:w="1305"/>
      <w:gridCol w:w="675"/>
      <w:gridCol w:w="2700"/>
      <w:gridCol w:w="1867"/>
    </w:tblGrid>
    <w:tr w:rsidR="00E94E0B" w:rsidRPr="00E94E0B" w14:paraId="62E1A7A0" w14:textId="77777777" w:rsidTr="00E94E0B">
      <w:trPr>
        <w:trHeight w:hRule="exact" w:val="792"/>
        <w:jc w:val="center"/>
      </w:trPr>
      <w:tc>
        <w:tcPr>
          <w:tcW w:w="7578" w:type="dxa"/>
          <w:gridSpan w:val="4"/>
          <w:tcBorders>
            <w:bottom w:val="nil"/>
            <w:right w:val="single" w:sz="4" w:space="0" w:color="7F7F7F" w:themeColor="text1" w:themeTint="80"/>
          </w:tcBorders>
        </w:tcPr>
        <w:p w14:paraId="7A129FD6" w14:textId="77777777" w:rsidR="00E94E0B" w:rsidRPr="00E94E0B" w:rsidRDefault="00E94E0B" w:rsidP="00E94E0B">
          <w:pPr>
            <w:spacing w:before="80"/>
            <w:ind w:right="-14"/>
            <w:rPr>
              <w:rFonts w:ascii="Tahoma" w:eastAsiaTheme="minorEastAsia" w:hAnsi="Tahoma" w:cstheme="minorBidi"/>
              <w:b/>
              <w:color w:val="004B87"/>
              <w:sz w:val="28"/>
              <w:szCs w:val="22"/>
            </w:rPr>
          </w:pPr>
          <w:r>
            <w:rPr>
              <w:rFonts w:ascii="Tahoma" w:hAnsi="Tahoma"/>
              <w:b/>
              <w:color w:val="004B87"/>
              <w:sz w:val="28"/>
              <w:szCs w:val="22"/>
            </w:rPr>
            <w:t>Confirmação do Representante Medtronic</w:t>
          </w:r>
          <w:r>
            <w:rPr>
              <w:rFonts w:ascii="Tahoma" w:hAnsi="Tahoma"/>
              <w:b/>
              <w:color w:val="004B87"/>
              <w:sz w:val="28"/>
              <w:szCs w:val="22"/>
            </w:rPr>
            <w:br/>
          </w:r>
        </w:p>
      </w:tc>
      <w:tc>
        <w:tcPr>
          <w:tcW w:w="1867" w:type="dxa"/>
          <w:vMerge w:val="restart"/>
          <w:tcBorders>
            <w:top w:val="nil"/>
            <w:left w:val="single" w:sz="4" w:space="0" w:color="7F7F7F" w:themeColor="text1" w:themeTint="80"/>
            <w:bottom w:val="nil"/>
            <w:right w:val="nil"/>
          </w:tcBorders>
          <w:vAlign w:val="bottom"/>
        </w:tcPr>
        <w:p w14:paraId="378ACCDA" w14:textId="77777777" w:rsidR="00E94E0B" w:rsidRPr="00E94E0B" w:rsidRDefault="00E94E0B" w:rsidP="00E94E0B">
          <w:pPr>
            <w:spacing w:before="160" w:line="200" w:lineRule="exact"/>
            <w:ind w:left="576"/>
            <w:jc w:val="center"/>
            <w:rPr>
              <w:rFonts w:ascii="Effra Medium" w:eastAsiaTheme="minorEastAsia" w:hAnsi="Effra Medium" w:cstheme="minorBidi"/>
              <w:color w:val="FFFF00"/>
              <w:sz w:val="22"/>
              <w:szCs w:val="22"/>
            </w:rPr>
          </w:pPr>
          <w:r>
            <w:rPr>
              <w:rFonts w:ascii="Effra Medium" w:hAnsi="Effra Medium"/>
              <w:noProof/>
              <w:color w:val="FFFF00"/>
              <w:sz w:val="22"/>
              <w:szCs w:val="22"/>
              <w:lang w:eastAsia="pt-BR"/>
            </w:rPr>
            <w:drawing>
              <wp:anchor distT="0" distB="0" distL="114300" distR="114300" simplePos="0" relativeHeight="251658240" behindDoc="1" locked="0" layoutInCell="1" allowOverlap="1" wp14:anchorId="5A079B60" wp14:editId="70E0A14A">
                <wp:simplePos x="0" y="0"/>
                <wp:positionH relativeFrom="column">
                  <wp:posOffset>-43815</wp:posOffset>
                </wp:positionH>
                <wp:positionV relativeFrom="paragraph">
                  <wp:posOffset>-4445</wp:posOffset>
                </wp:positionV>
                <wp:extent cx="1191895" cy="800100"/>
                <wp:effectExtent l="0" t="0" r="8255" b="0"/>
                <wp:wrapNone/>
                <wp:docPr id="355" name="Picture 3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189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E94E0B" w:rsidRPr="00E94E0B" w14:paraId="4B821FB7" w14:textId="77777777" w:rsidTr="00E94E0B">
      <w:trPr>
        <w:jc w:val="center"/>
      </w:trPr>
      <w:tc>
        <w:tcPr>
          <w:tcW w:w="2898" w:type="dxa"/>
          <w:tcBorders>
            <w:top w:val="nil"/>
            <w:right w:val="nil"/>
          </w:tcBorders>
        </w:tcPr>
        <w:p w14:paraId="05E89C91" w14:textId="77777777" w:rsidR="00E94E0B" w:rsidRPr="00E94E0B" w:rsidRDefault="00E94E0B" w:rsidP="00E94E0B">
          <w:pPr>
            <w:spacing w:before="80" w:after="120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004-F266</w:t>
          </w:r>
        </w:p>
      </w:tc>
      <w:tc>
        <w:tcPr>
          <w:tcW w:w="1305" w:type="dxa"/>
          <w:tcBorders>
            <w:top w:val="nil"/>
            <w:left w:val="nil"/>
            <w:right w:val="nil"/>
          </w:tcBorders>
        </w:tcPr>
        <w:p w14:paraId="47CB0852" w14:textId="77777777" w:rsidR="00E94E0B" w:rsidRPr="00E94E0B" w:rsidRDefault="00E94E0B" w:rsidP="00E94E0B">
          <w:pPr>
            <w:spacing w:before="80" w:after="120"/>
            <w:ind w:right="-63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Revisão</w:t>
          </w:r>
        </w:p>
      </w:tc>
      <w:tc>
        <w:tcPr>
          <w:tcW w:w="675" w:type="dxa"/>
          <w:tcBorders>
            <w:top w:val="nil"/>
            <w:left w:val="nil"/>
            <w:right w:val="nil"/>
          </w:tcBorders>
        </w:tcPr>
        <w:p w14:paraId="530AFA9E" w14:textId="77777777" w:rsidR="00E94E0B" w:rsidRPr="00E94E0B" w:rsidRDefault="00E94E0B" w:rsidP="00E94E0B">
          <w:pPr>
            <w:spacing w:before="80" w:after="120"/>
            <w:ind w:left="-63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>2,0</w:t>
          </w:r>
        </w:p>
      </w:tc>
      <w:tc>
        <w:tcPr>
          <w:tcW w:w="2700" w:type="dxa"/>
          <w:tcBorders>
            <w:top w:val="nil"/>
            <w:left w:val="nil"/>
            <w:right w:val="single" w:sz="4" w:space="0" w:color="7F7F7F" w:themeColor="text1" w:themeTint="80"/>
          </w:tcBorders>
        </w:tcPr>
        <w:p w14:paraId="673D6E84" w14:textId="77777777" w:rsidR="00E94E0B" w:rsidRPr="00E94E0B" w:rsidRDefault="00E94E0B" w:rsidP="00E94E0B">
          <w:pPr>
            <w:spacing w:before="80" w:after="120"/>
            <w:ind w:right="144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  <w:szCs w:val="22"/>
            </w:rPr>
            <w:t xml:space="preserve">Página 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E94E0B">
            <w:rPr>
              <w:rFonts w:ascii="Effra" w:eastAsiaTheme="minorEastAsia" w:hAnsi="Effra" w:cstheme="minorBidi"/>
              <w:szCs w:val="22"/>
            </w:rPr>
            <w:instrText xml:space="preserve"> PAGE  \* Arabic  \* MERGEFORMAT </w:instrTex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Pr="00E94E0B">
            <w:rPr>
              <w:rFonts w:ascii="Effra" w:eastAsiaTheme="minorEastAsia" w:hAnsi="Effra" w:cstheme="minorBidi"/>
              <w:szCs w:val="22"/>
            </w:rPr>
            <w:t>4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end"/>
          </w:r>
          <w:r>
            <w:rPr>
              <w:rFonts w:ascii="Effra" w:hAnsi="Effra"/>
              <w:szCs w:val="22"/>
            </w:rPr>
            <w:t xml:space="preserve"> de 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begin"/>
          </w:r>
          <w:r w:rsidRPr="00E94E0B">
            <w:rPr>
              <w:rFonts w:ascii="Effra" w:eastAsiaTheme="minorEastAsia" w:hAnsi="Effra" w:cstheme="minorBidi"/>
              <w:szCs w:val="22"/>
            </w:rPr>
            <w:instrText xml:space="preserve"> NUMPAGES  \* Arabic  \* MERGEFORMAT </w:instrTex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separate"/>
          </w:r>
          <w:r w:rsidRPr="00E94E0B">
            <w:rPr>
              <w:rFonts w:ascii="Effra" w:eastAsiaTheme="minorEastAsia" w:hAnsi="Effra" w:cstheme="minorBidi"/>
              <w:szCs w:val="22"/>
            </w:rPr>
            <w:t>10</w:t>
          </w:r>
          <w:r w:rsidRPr="00E94E0B">
            <w:rPr>
              <w:rFonts w:ascii="Effra" w:eastAsiaTheme="minorEastAsia" w:hAnsi="Effra" w:cstheme="minorBidi"/>
              <w:szCs w:val="22"/>
            </w:rPr>
            <w:fldChar w:fldCharType="end"/>
          </w:r>
        </w:p>
      </w:tc>
      <w:tc>
        <w:tcPr>
          <w:tcW w:w="1867" w:type="dxa"/>
          <w:vMerge/>
          <w:tcBorders>
            <w:top w:val="nil"/>
            <w:left w:val="single" w:sz="4" w:space="0" w:color="7F7F7F" w:themeColor="text1" w:themeTint="80"/>
            <w:bottom w:val="nil"/>
            <w:right w:val="nil"/>
          </w:tcBorders>
        </w:tcPr>
        <w:p w14:paraId="3AC5A61B" w14:textId="77777777" w:rsidR="00E94E0B" w:rsidRPr="00E94E0B" w:rsidRDefault="00E94E0B" w:rsidP="00E94E0B">
          <w:pPr>
            <w:spacing w:after="120"/>
            <w:jc w:val="right"/>
            <w:rPr>
              <w:rFonts w:ascii="Effra" w:eastAsiaTheme="minorEastAsia" w:hAnsi="Effra" w:cstheme="minorBidi"/>
              <w:szCs w:val="22"/>
            </w:rPr>
          </w:pPr>
        </w:p>
      </w:tc>
    </w:tr>
  </w:tbl>
  <w:p w14:paraId="596005C1" w14:textId="77777777" w:rsidR="000C4A60" w:rsidRDefault="000C4A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51FC"/>
    <w:multiLevelType w:val="hybridMultilevel"/>
    <w:tmpl w:val="C780F59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73E0C49"/>
    <w:multiLevelType w:val="hybridMultilevel"/>
    <w:tmpl w:val="FE301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66375"/>
    <w:multiLevelType w:val="hybridMultilevel"/>
    <w:tmpl w:val="AF2A8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A65F1"/>
    <w:multiLevelType w:val="hybridMultilevel"/>
    <w:tmpl w:val="17CAF6E2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CB942E7"/>
    <w:multiLevelType w:val="hybridMultilevel"/>
    <w:tmpl w:val="4C328D28"/>
    <w:lvl w:ilvl="0" w:tplc="BF7ED05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3425FD6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D98E48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1F89E8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8D63E4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0B4768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7BA2AB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5C025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6F8A0F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7A3274"/>
    <w:multiLevelType w:val="hybridMultilevel"/>
    <w:tmpl w:val="08B66758"/>
    <w:lvl w:ilvl="0" w:tplc="C074CF56">
      <w:numFmt w:val="bullet"/>
      <w:lvlText w:val=""/>
      <w:lvlJc w:val="left"/>
      <w:pPr>
        <w:ind w:left="683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D00CD1F0">
      <w:numFmt w:val="bullet"/>
      <w:lvlText w:val="•"/>
      <w:lvlJc w:val="left"/>
      <w:pPr>
        <w:ind w:left="1633" w:hanging="360"/>
      </w:pPr>
      <w:rPr>
        <w:rFonts w:hint="default"/>
      </w:rPr>
    </w:lvl>
    <w:lvl w:ilvl="2" w:tplc="78B64FD0">
      <w:numFmt w:val="bullet"/>
      <w:lvlText w:val="•"/>
      <w:lvlJc w:val="left"/>
      <w:pPr>
        <w:ind w:left="2586" w:hanging="360"/>
      </w:pPr>
      <w:rPr>
        <w:rFonts w:hint="default"/>
      </w:rPr>
    </w:lvl>
    <w:lvl w:ilvl="3" w:tplc="3C642AB0">
      <w:numFmt w:val="bullet"/>
      <w:lvlText w:val="•"/>
      <w:lvlJc w:val="left"/>
      <w:pPr>
        <w:ind w:left="3539" w:hanging="360"/>
      </w:pPr>
      <w:rPr>
        <w:rFonts w:hint="default"/>
      </w:rPr>
    </w:lvl>
    <w:lvl w:ilvl="4" w:tplc="EF82100E">
      <w:numFmt w:val="bullet"/>
      <w:lvlText w:val="•"/>
      <w:lvlJc w:val="left"/>
      <w:pPr>
        <w:ind w:left="4492" w:hanging="360"/>
      </w:pPr>
      <w:rPr>
        <w:rFonts w:hint="default"/>
      </w:rPr>
    </w:lvl>
    <w:lvl w:ilvl="5" w:tplc="553EBF48">
      <w:numFmt w:val="bullet"/>
      <w:lvlText w:val="•"/>
      <w:lvlJc w:val="left"/>
      <w:pPr>
        <w:ind w:left="5445" w:hanging="360"/>
      </w:pPr>
      <w:rPr>
        <w:rFonts w:hint="default"/>
      </w:rPr>
    </w:lvl>
    <w:lvl w:ilvl="6" w:tplc="B7360B44">
      <w:numFmt w:val="bullet"/>
      <w:lvlText w:val="•"/>
      <w:lvlJc w:val="left"/>
      <w:pPr>
        <w:ind w:left="6398" w:hanging="360"/>
      </w:pPr>
      <w:rPr>
        <w:rFonts w:hint="default"/>
      </w:rPr>
    </w:lvl>
    <w:lvl w:ilvl="7" w:tplc="6B3073B2">
      <w:numFmt w:val="bullet"/>
      <w:lvlText w:val="•"/>
      <w:lvlJc w:val="left"/>
      <w:pPr>
        <w:ind w:left="7351" w:hanging="360"/>
      </w:pPr>
      <w:rPr>
        <w:rFonts w:hint="default"/>
      </w:rPr>
    </w:lvl>
    <w:lvl w:ilvl="8" w:tplc="DA92A05C">
      <w:numFmt w:val="bullet"/>
      <w:lvlText w:val="•"/>
      <w:lvlJc w:val="left"/>
      <w:pPr>
        <w:ind w:left="8304" w:hanging="360"/>
      </w:pPr>
      <w:rPr>
        <w:rFonts w:hint="default"/>
      </w:rPr>
    </w:lvl>
  </w:abstractNum>
  <w:abstractNum w:abstractNumId="6" w15:restartNumberingAfterBreak="0">
    <w:nsid w:val="2F6B5BFD"/>
    <w:multiLevelType w:val="hybridMultilevel"/>
    <w:tmpl w:val="5FB2B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054B8"/>
    <w:multiLevelType w:val="hybridMultilevel"/>
    <w:tmpl w:val="F992EAF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674D447D"/>
    <w:multiLevelType w:val="hybridMultilevel"/>
    <w:tmpl w:val="7F3C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FA0644"/>
    <w:multiLevelType w:val="hybridMultilevel"/>
    <w:tmpl w:val="FD30A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526352">
    <w:abstractNumId w:val="4"/>
  </w:num>
  <w:num w:numId="2" w16cid:durableId="215044735">
    <w:abstractNumId w:val="7"/>
  </w:num>
  <w:num w:numId="3" w16cid:durableId="450714021">
    <w:abstractNumId w:val="0"/>
  </w:num>
  <w:num w:numId="4" w16cid:durableId="235633616">
    <w:abstractNumId w:val="8"/>
  </w:num>
  <w:num w:numId="5" w16cid:durableId="1965886313">
    <w:abstractNumId w:val="6"/>
  </w:num>
  <w:num w:numId="6" w16cid:durableId="1351182654">
    <w:abstractNumId w:val="1"/>
  </w:num>
  <w:num w:numId="7" w16cid:durableId="1863778916">
    <w:abstractNumId w:val="5"/>
  </w:num>
  <w:num w:numId="8" w16cid:durableId="7641129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39360216">
    <w:abstractNumId w:val="3"/>
  </w:num>
  <w:num w:numId="10" w16cid:durableId="1877808369">
    <w:abstractNumId w:val="2"/>
  </w:num>
  <w:num w:numId="11" w16cid:durableId="210622550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cumentProtection w:edit="trackedChanges"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NzG1MDcwNjMyMbdQ0lEKTi0uzszPAykwrQUAUfjjpCwAAAA="/>
  </w:docVars>
  <w:rsids>
    <w:rsidRoot w:val="003037EC"/>
    <w:rsid w:val="00010851"/>
    <w:rsid w:val="00016DEC"/>
    <w:rsid w:val="000178B8"/>
    <w:rsid w:val="00024DC0"/>
    <w:rsid w:val="00025D7E"/>
    <w:rsid w:val="00032C33"/>
    <w:rsid w:val="000379D5"/>
    <w:rsid w:val="0004024C"/>
    <w:rsid w:val="00052860"/>
    <w:rsid w:val="00061C0A"/>
    <w:rsid w:val="00064887"/>
    <w:rsid w:val="00070EB3"/>
    <w:rsid w:val="00071B5B"/>
    <w:rsid w:val="00072B38"/>
    <w:rsid w:val="00073517"/>
    <w:rsid w:val="00073AA6"/>
    <w:rsid w:val="00073D88"/>
    <w:rsid w:val="00076B93"/>
    <w:rsid w:val="00083EE6"/>
    <w:rsid w:val="000859D8"/>
    <w:rsid w:val="000947C3"/>
    <w:rsid w:val="000A6860"/>
    <w:rsid w:val="000B334A"/>
    <w:rsid w:val="000B6926"/>
    <w:rsid w:val="000C3ECD"/>
    <w:rsid w:val="000C4A60"/>
    <w:rsid w:val="000C4D01"/>
    <w:rsid w:val="000D2155"/>
    <w:rsid w:val="000D46DD"/>
    <w:rsid w:val="000E4835"/>
    <w:rsid w:val="000F2B63"/>
    <w:rsid w:val="00104CD1"/>
    <w:rsid w:val="00106800"/>
    <w:rsid w:val="001115BC"/>
    <w:rsid w:val="00133F64"/>
    <w:rsid w:val="00135E46"/>
    <w:rsid w:val="0015089F"/>
    <w:rsid w:val="00150CCD"/>
    <w:rsid w:val="00151D3C"/>
    <w:rsid w:val="00156B35"/>
    <w:rsid w:val="001613BC"/>
    <w:rsid w:val="0016248B"/>
    <w:rsid w:val="00164A7C"/>
    <w:rsid w:val="001670CB"/>
    <w:rsid w:val="001732B9"/>
    <w:rsid w:val="00174798"/>
    <w:rsid w:val="00182242"/>
    <w:rsid w:val="0019079B"/>
    <w:rsid w:val="00191AEA"/>
    <w:rsid w:val="00195C44"/>
    <w:rsid w:val="001A0AE7"/>
    <w:rsid w:val="001A3707"/>
    <w:rsid w:val="001A6CC6"/>
    <w:rsid w:val="001A775C"/>
    <w:rsid w:val="001A7CD9"/>
    <w:rsid w:val="001B4EB8"/>
    <w:rsid w:val="001C3893"/>
    <w:rsid w:val="001C6948"/>
    <w:rsid w:val="001C7FC8"/>
    <w:rsid w:val="001D31A0"/>
    <w:rsid w:val="001F5E52"/>
    <w:rsid w:val="001F678C"/>
    <w:rsid w:val="00210644"/>
    <w:rsid w:val="002114F8"/>
    <w:rsid w:val="00211675"/>
    <w:rsid w:val="0022495A"/>
    <w:rsid w:val="00225FA3"/>
    <w:rsid w:val="00232042"/>
    <w:rsid w:val="002333FD"/>
    <w:rsid w:val="002348F1"/>
    <w:rsid w:val="00242546"/>
    <w:rsid w:val="00251F07"/>
    <w:rsid w:val="0025561A"/>
    <w:rsid w:val="002739E1"/>
    <w:rsid w:val="00292332"/>
    <w:rsid w:val="002953C4"/>
    <w:rsid w:val="002A4503"/>
    <w:rsid w:val="002B3E6D"/>
    <w:rsid w:val="002B737D"/>
    <w:rsid w:val="002E3616"/>
    <w:rsid w:val="002E4E57"/>
    <w:rsid w:val="002E4EF6"/>
    <w:rsid w:val="002E7AFA"/>
    <w:rsid w:val="002E7BAC"/>
    <w:rsid w:val="002F0787"/>
    <w:rsid w:val="002F706A"/>
    <w:rsid w:val="003037EC"/>
    <w:rsid w:val="00304D2C"/>
    <w:rsid w:val="00312014"/>
    <w:rsid w:val="00317673"/>
    <w:rsid w:val="00322400"/>
    <w:rsid w:val="00322D50"/>
    <w:rsid w:val="003230FA"/>
    <w:rsid w:val="00326648"/>
    <w:rsid w:val="0032724E"/>
    <w:rsid w:val="00335D8E"/>
    <w:rsid w:val="00336FEB"/>
    <w:rsid w:val="003374C4"/>
    <w:rsid w:val="003421D9"/>
    <w:rsid w:val="00342352"/>
    <w:rsid w:val="00343CAD"/>
    <w:rsid w:val="00351BC4"/>
    <w:rsid w:val="003526D1"/>
    <w:rsid w:val="003628B9"/>
    <w:rsid w:val="003738D2"/>
    <w:rsid w:val="00381220"/>
    <w:rsid w:val="00382FC8"/>
    <w:rsid w:val="00391FA2"/>
    <w:rsid w:val="003A2680"/>
    <w:rsid w:val="003C20CB"/>
    <w:rsid w:val="003E1A16"/>
    <w:rsid w:val="003E4C7A"/>
    <w:rsid w:val="003E7945"/>
    <w:rsid w:val="003F162A"/>
    <w:rsid w:val="003F2134"/>
    <w:rsid w:val="003F3A05"/>
    <w:rsid w:val="003F5E65"/>
    <w:rsid w:val="00404005"/>
    <w:rsid w:val="0040591D"/>
    <w:rsid w:val="00406C11"/>
    <w:rsid w:val="00406F68"/>
    <w:rsid w:val="00407D39"/>
    <w:rsid w:val="004103AC"/>
    <w:rsid w:val="00414BF5"/>
    <w:rsid w:val="0042441D"/>
    <w:rsid w:val="00424D53"/>
    <w:rsid w:val="00426A92"/>
    <w:rsid w:val="00434FBC"/>
    <w:rsid w:val="004354D7"/>
    <w:rsid w:val="0044579B"/>
    <w:rsid w:val="00445EDA"/>
    <w:rsid w:val="004464E7"/>
    <w:rsid w:val="00453583"/>
    <w:rsid w:val="00462E77"/>
    <w:rsid w:val="00470C87"/>
    <w:rsid w:val="004756A6"/>
    <w:rsid w:val="00475BA1"/>
    <w:rsid w:val="00477AB8"/>
    <w:rsid w:val="00492904"/>
    <w:rsid w:val="00497943"/>
    <w:rsid w:val="004A0063"/>
    <w:rsid w:val="004A753E"/>
    <w:rsid w:val="004B662C"/>
    <w:rsid w:val="004B6771"/>
    <w:rsid w:val="004C2516"/>
    <w:rsid w:val="004D68EE"/>
    <w:rsid w:val="004D6BBE"/>
    <w:rsid w:val="004E081B"/>
    <w:rsid w:val="004E575E"/>
    <w:rsid w:val="004E5E35"/>
    <w:rsid w:val="004E67A6"/>
    <w:rsid w:val="004E77C5"/>
    <w:rsid w:val="004F3C02"/>
    <w:rsid w:val="004F685D"/>
    <w:rsid w:val="00503447"/>
    <w:rsid w:val="00503DA9"/>
    <w:rsid w:val="00511FBC"/>
    <w:rsid w:val="0051292A"/>
    <w:rsid w:val="00515529"/>
    <w:rsid w:val="00516636"/>
    <w:rsid w:val="00516A5A"/>
    <w:rsid w:val="00517832"/>
    <w:rsid w:val="00517E4B"/>
    <w:rsid w:val="005205DC"/>
    <w:rsid w:val="00521D58"/>
    <w:rsid w:val="00531530"/>
    <w:rsid w:val="00531D77"/>
    <w:rsid w:val="00534342"/>
    <w:rsid w:val="00534C2E"/>
    <w:rsid w:val="00537F36"/>
    <w:rsid w:val="005478E5"/>
    <w:rsid w:val="005562BB"/>
    <w:rsid w:val="00561D11"/>
    <w:rsid w:val="005A3DA7"/>
    <w:rsid w:val="005B0DF2"/>
    <w:rsid w:val="005B5EE2"/>
    <w:rsid w:val="005C0270"/>
    <w:rsid w:val="005D1647"/>
    <w:rsid w:val="005D16F7"/>
    <w:rsid w:val="005D1A8E"/>
    <w:rsid w:val="005D3E14"/>
    <w:rsid w:val="005F4696"/>
    <w:rsid w:val="00603B57"/>
    <w:rsid w:val="00605352"/>
    <w:rsid w:val="00626485"/>
    <w:rsid w:val="0063085E"/>
    <w:rsid w:val="006438F6"/>
    <w:rsid w:val="00653FE1"/>
    <w:rsid w:val="00662789"/>
    <w:rsid w:val="006664AC"/>
    <w:rsid w:val="006746C5"/>
    <w:rsid w:val="00675FF5"/>
    <w:rsid w:val="00676A4D"/>
    <w:rsid w:val="006779BC"/>
    <w:rsid w:val="00685356"/>
    <w:rsid w:val="006907AF"/>
    <w:rsid w:val="006A0683"/>
    <w:rsid w:val="006A1BF0"/>
    <w:rsid w:val="006A2079"/>
    <w:rsid w:val="006A5A52"/>
    <w:rsid w:val="006A6291"/>
    <w:rsid w:val="006B08E5"/>
    <w:rsid w:val="006C13CC"/>
    <w:rsid w:val="006C1C07"/>
    <w:rsid w:val="006D50ED"/>
    <w:rsid w:val="006D6417"/>
    <w:rsid w:val="006D65C3"/>
    <w:rsid w:val="006E46C8"/>
    <w:rsid w:val="006E6CA0"/>
    <w:rsid w:val="006E6D32"/>
    <w:rsid w:val="006E6DB8"/>
    <w:rsid w:val="006F0B67"/>
    <w:rsid w:val="006F1EB1"/>
    <w:rsid w:val="006F7ACE"/>
    <w:rsid w:val="00704ABD"/>
    <w:rsid w:val="0071039A"/>
    <w:rsid w:val="00715D2D"/>
    <w:rsid w:val="0072335D"/>
    <w:rsid w:val="00741A6C"/>
    <w:rsid w:val="00742377"/>
    <w:rsid w:val="00742EC3"/>
    <w:rsid w:val="00743839"/>
    <w:rsid w:val="0074457A"/>
    <w:rsid w:val="00767365"/>
    <w:rsid w:val="00772100"/>
    <w:rsid w:val="0078122C"/>
    <w:rsid w:val="00782AB8"/>
    <w:rsid w:val="00784014"/>
    <w:rsid w:val="00787C65"/>
    <w:rsid w:val="00793C72"/>
    <w:rsid w:val="00797934"/>
    <w:rsid w:val="007A1EC1"/>
    <w:rsid w:val="007B3BB7"/>
    <w:rsid w:val="007B6A13"/>
    <w:rsid w:val="007C4326"/>
    <w:rsid w:val="007C6417"/>
    <w:rsid w:val="007C65DF"/>
    <w:rsid w:val="007D4B9D"/>
    <w:rsid w:val="007E22C7"/>
    <w:rsid w:val="007E3CB0"/>
    <w:rsid w:val="007E6261"/>
    <w:rsid w:val="007F42D4"/>
    <w:rsid w:val="00801ADD"/>
    <w:rsid w:val="00812D3C"/>
    <w:rsid w:val="0082431C"/>
    <w:rsid w:val="00830045"/>
    <w:rsid w:val="008360C2"/>
    <w:rsid w:val="0083615E"/>
    <w:rsid w:val="0084384F"/>
    <w:rsid w:val="0084625F"/>
    <w:rsid w:val="00854513"/>
    <w:rsid w:val="0085454D"/>
    <w:rsid w:val="008566BE"/>
    <w:rsid w:val="00872BFF"/>
    <w:rsid w:val="00873F6C"/>
    <w:rsid w:val="00887A54"/>
    <w:rsid w:val="008921F6"/>
    <w:rsid w:val="008946E2"/>
    <w:rsid w:val="00895E79"/>
    <w:rsid w:val="008A6E5C"/>
    <w:rsid w:val="008B2D61"/>
    <w:rsid w:val="008C6124"/>
    <w:rsid w:val="008C793E"/>
    <w:rsid w:val="008E26F6"/>
    <w:rsid w:val="008E4521"/>
    <w:rsid w:val="008F19A9"/>
    <w:rsid w:val="008F25F5"/>
    <w:rsid w:val="00903320"/>
    <w:rsid w:val="009175C0"/>
    <w:rsid w:val="009221EC"/>
    <w:rsid w:val="0092390A"/>
    <w:rsid w:val="00927334"/>
    <w:rsid w:val="00930D19"/>
    <w:rsid w:val="00935B43"/>
    <w:rsid w:val="00936EBC"/>
    <w:rsid w:val="009375B3"/>
    <w:rsid w:val="0094249A"/>
    <w:rsid w:val="00950F86"/>
    <w:rsid w:val="009536B2"/>
    <w:rsid w:val="00965877"/>
    <w:rsid w:val="0097097F"/>
    <w:rsid w:val="0097738D"/>
    <w:rsid w:val="0098184F"/>
    <w:rsid w:val="00985A51"/>
    <w:rsid w:val="00990141"/>
    <w:rsid w:val="009A1000"/>
    <w:rsid w:val="009B2F01"/>
    <w:rsid w:val="009B7268"/>
    <w:rsid w:val="009C433C"/>
    <w:rsid w:val="009C546A"/>
    <w:rsid w:val="009C6E36"/>
    <w:rsid w:val="009D0DC7"/>
    <w:rsid w:val="009E0614"/>
    <w:rsid w:val="009E1577"/>
    <w:rsid w:val="00A01CE9"/>
    <w:rsid w:val="00A0219A"/>
    <w:rsid w:val="00A106CB"/>
    <w:rsid w:val="00A12D0F"/>
    <w:rsid w:val="00A12FF0"/>
    <w:rsid w:val="00A21BC6"/>
    <w:rsid w:val="00A34C44"/>
    <w:rsid w:val="00A41B5A"/>
    <w:rsid w:val="00A42D61"/>
    <w:rsid w:val="00A56553"/>
    <w:rsid w:val="00A56582"/>
    <w:rsid w:val="00A61B2F"/>
    <w:rsid w:val="00A63066"/>
    <w:rsid w:val="00A65AFB"/>
    <w:rsid w:val="00A71608"/>
    <w:rsid w:val="00A75335"/>
    <w:rsid w:val="00A765EC"/>
    <w:rsid w:val="00A776E6"/>
    <w:rsid w:val="00A811AB"/>
    <w:rsid w:val="00A82E76"/>
    <w:rsid w:val="00A84249"/>
    <w:rsid w:val="00A849AC"/>
    <w:rsid w:val="00A87063"/>
    <w:rsid w:val="00A90789"/>
    <w:rsid w:val="00A97BF2"/>
    <w:rsid w:val="00AA3C56"/>
    <w:rsid w:val="00AB5FB5"/>
    <w:rsid w:val="00AC5249"/>
    <w:rsid w:val="00AC60C8"/>
    <w:rsid w:val="00AD441B"/>
    <w:rsid w:val="00AD5D87"/>
    <w:rsid w:val="00AD6A29"/>
    <w:rsid w:val="00AD7122"/>
    <w:rsid w:val="00AD7CC3"/>
    <w:rsid w:val="00AE408E"/>
    <w:rsid w:val="00AE575F"/>
    <w:rsid w:val="00AF5640"/>
    <w:rsid w:val="00AF66CE"/>
    <w:rsid w:val="00AF74B7"/>
    <w:rsid w:val="00AF7D66"/>
    <w:rsid w:val="00B01D32"/>
    <w:rsid w:val="00B02820"/>
    <w:rsid w:val="00B03D21"/>
    <w:rsid w:val="00B13D1D"/>
    <w:rsid w:val="00B15D23"/>
    <w:rsid w:val="00B16FA7"/>
    <w:rsid w:val="00B17380"/>
    <w:rsid w:val="00B26634"/>
    <w:rsid w:val="00B31A6B"/>
    <w:rsid w:val="00B33D4B"/>
    <w:rsid w:val="00B44EA1"/>
    <w:rsid w:val="00B548B7"/>
    <w:rsid w:val="00B57FA7"/>
    <w:rsid w:val="00B60C85"/>
    <w:rsid w:val="00B63EEB"/>
    <w:rsid w:val="00B707AD"/>
    <w:rsid w:val="00B710F9"/>
    <w:rsid w:val="00B76C7D"/>
    <w:rsid w:val="00B91D18"/>
    <w:rsid w:val="00B95671"/>
    <w:rsid w:val="00BA141F"/>
    <w:rsid w:val="00BB7182"/>
    <w:rsid w:val="00BC18F3"/>
    <w:rsid w:val="00BD0AB3"/>
    <w:rsid w:val="00BE1ED8"/>
    <w:rsid w:val="00BE287B"/>
    <w:rsid w:val="00BE2F12"/>
    <w:rsid w:val="00BF0FB5"/>
    <w:rsid w:val="00C20EC3"/>
    <w:rsid w:val="00C23C7E"/>
    <w:rsid w:val="00C27ADA"/>
    <w:rsid w:val="00C32EF6"/>
    <w:rsid w:val="00C32F54"/>
    <w:rsid w:val="00C34AE7"/>
    <w:rsid w:val="00C4048F"/>
    <w:rsid w:val="00C45C8C"/>
    <w:rsid w:val="00C51718"/>
    <w:rsid w:val="00C52952"/>
    <w:rsid w:val="00C54F6A"/>
    <w:rsid w:val="00C6196E"/>
    <w:rsid w:val="00C6695C"/>
    <w:rsid w:val="00C70296"/>
    <w:rsid w:val="00C7245E"/>
    <w:rsid w:val="00C80DB7"/>
    <w:rsid w:val="00C81702"/>
    <w:rsid w:val="00C83A56"/>
    <w:rsid w:val="00C90E62"/>
    <w:rsid w:val="00CA0433"/>
    <w:rsid w:val="00CB5B40"/>
    <w:rsid w:val="00CC0470"/>
    <w:rsid w:val="00CD1C75"/>
    <w:rsid w:val="00CD4893"/>
    <w:rsid w:val="00CD58C7"/>
    <w:rsid w:val="00CE3F64"/>
    <w:rsid w:val="00CE7305"/>
    <w:rsid w:val="00CE7614"/>
    <w:rsid w:val="00CF6DB3"/>
    <w:rsid w:val="00D01A86"/>
    <w:rsid w:val="00D06022"/>
    <w:rsid w:val="00D15A31"/>
    <w:rsid w:val="00D205B4"/>
    <w:rsid w:val="00D25E1E"/>
    <w:rsid w:val="00D26F57"/>
    <w:rsid w:val="00D33562"/>
    <w:rsid w:val="00D34CCD"/>
    <w:rsid w:val="00D4168D"/>
    <w:rsid w:val="00D41F4B"/>
    <w:rsid w:val="00D46A17"/>
    <w:rsid w:val="00D47B35"/>
    <w:rsid w:val="00D60795"/>
    <w:rsid w:val="00D6401C"/>
    <w:rsid w:val="00D65661"/>
    <w:rsid w:val="00D656D7"/>
    <w:rsid w:val="00D857A8"/>
    <w:rsid w:val="00D928C4"/>
    <w:rsid w:val="00D9479D"/>
    <w:rsid w:val="00D9605C"/>
    <w:rsid w:val="00D97218"/>
    <w:rsid w:val="00DA50F9"/>
    <w:rsid w:val="00DB2E8A"/>
    <w:rsid w:val="00DC5E7D"/>
    <w:rsid w:val="00DD1ABD"/>
    <w:rsid w:val="00DD2CE1"/>
    <w:rsid w:val="00DD3EA7"/>
    <w:rsid w:val="00DD5064"/>
    <w:rsid w:val="00DD6BAB"/>
    <w:rsid w:val="00DE143E"/>
    <w:rsid w:val="00DE25FD"/>
    <w:rsid w:val="00DE3936"/>
    <w:rsid w:val="00DF12B9"/>
    <w:rsid w:val="00DF232C"/>
    <w:rsid w:val="00DF328B"/>
    <w:rsid w:val="00DF76D1"/>
    <w:rsid w:val="00E0698B"/>
    <w:rsid w:val="00E219E6"/>
    <w:rsid w:val="00E309AE"/>
    <w:rsid w:val="00E36322"/>
    <w:rsid w:val="00E402D8"/>
    <w:rsid w:val="00E43175"/>
    <w:rsid w:val="00E436F3"/>
    <w:rsid w:val="00E57EC0"/>
    <w:rsid w:val="00E719EA"/>
    <w:rsid w:val="00E71AEA"/>
    <w:rsid w:val="00E7693E"/>
    <w:rsid w:val="00E94E0B"/>
    <w:rsid w:val="00EA00C1"/>
    <w:rsid w:val="00EA1B14"/>
    <w:rsid w:val="00EA4032"/>
    <w:rsid w:val="00EA5A98"/>
    <w:rsid w:val="00EC6D2A"/>
    <w:rsid w:val="00EC756C"/>
    <w:rsid w:val="00ED326B"/>
    <w:rsid w:val="00EE1617"/>
    <w:rsid w:val="00EF2ED1"/>
    <w:rsid w:val="00EF58A1"/>
    <w:rsid w:val="00F12C93"/>
    <w:rsid w:val="00F24920"/>
    <w:rsid w:val="00F2572C"/>
    <w:rsid w:val="00F30BD8"/>
    <w:rsid w:val="00F32BD4"/>
    <w:rsid w:val="00F35FFC"/>
    <w:rsid w:val="00F46121"/>
    <w:rsid w:val="00F5052A"/>
    <w:rsid w:val="00F50BBB"/>
    <w:rsid w:val="00F53078"/>
    <w:rsid w:val="00F573B8"/>
    <w:rsid w:val="00F63CBE"/>
    <w:rsid w:val="00F65FDA"/>
    <w:rsid w:val="00F670BB"/>
    <w:rsid w:val="00F719DB"/>
    <w:rsid w:val="00F71E07"/>
    <w:rsid w:val="00F77200"/>
    <w:rsid w:val="00F9007F"/>
    <w:rsid w:val="00F9011A"/>
    <w:rsid w:val="00F935D2"/>
    <w:rsid w:val="00F948AE"/>
    <w:rsid w:val="00F97A19"/>
    <w:rsid w:val="00FA4C61"/>
    <w:rsid w:val="00FB0A53"/>
    <w:rsid w:val="00FB223E"/>
    <w:rsid w:val="00FB7D9D"/>
    <w:rsid w:val="00FC1DBF"/>
    <w:rsid w:val="00FC21F5"/>
    <w:rsid w:val="00FC624F"/>
    <w:rsid w:val="00FC7E93"/>
    <w:rsid w:val="00FE3A8C"/>
    <w:rsid w:val="00FF387E"/>
    <w:rsid w:val="00FF4E90"/>
    <w:rsid w:val="00FF56F0"/>
    <w:rsid w:val="0120A4F4"/>
    <w:rsid w:val="0255C88C"/>
    <w:rsid w:val="0CFD846D"/>
    <w:rsid w:val="0ED8BB4E"/>
    <w:rsid w:val="0EF20C3B"/>
    <w:rsid w:val="1095CE3F"/>
    <w:rsid w:val="1534CDED"/>
    <w:rsid w:val="16AF7A9E"/>
    <w:rsid w:val="16F20E3E"/>
    <w:rsid w:val="1C673317"/>
    <w:rsid w:val="1CED6932"/>
    <w:rsid w:val="1E8E90E7"/>
    <w:rsid w:val="24FA6100"/>
    <w:rsid w:val="27952513"/>
    <w:rsid w:val="2C689636"/>
    <w:rsid w:val="2E8D2609"/>
    <w:rsid w:val="2F18D393"/>
    <w:rsid w:val="32CA0D37"/>
    <w:rsid w:val="34495024"/>
    <w:rsid w:val="394F06C4"/>
    <w:rsid w:val="3D80D347"/>
    <w:rsid w:val="42DCC0AD"/>
    <w:rsid w:val="43A9DBEB"/>
    <w:rsid w:val="45D9B5CD"/>
    <w:rsid w:val="5169D766"/>
    <w:rsid w:val="5385C64F"/>
    <w:rsid w:val="571E482C"/>
    <w:rsid w:val="58153184"/>
    <w:rsid w:val="585D9DAD"/>
    <w:rsid w:val="62C8ED36"/>
    <w:rsid w:val="62DB5CEF"/>
    <w:rsid w:val="6458F229"/>
    <w:rsid w:val="64BE283D"/>
    <w:rsid w:val="65C69E07"/>
    <w:rsid w:val="67848218"/>
    <w:rsid w:val="6C3F04C9"/>
    <w:rsid w:val="6D3892AB"/>
    <w:rsid w:val="7166EAF1"/>
    <w:rsid w:val="71DC444A"/>
    <w:rsid w:val="72E4454F"/>
    <w:rsid w:val="7BD240C6"/>
    <w:rsid w:val="7D2E8CF5"/>
    <w:rsid w:val="7D6E1127"/>
    <w:rsid w:val="7DAC0979"/>
    <w:rsid w:val="7DF50590"/>
    <w:rsid w:val="7F882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F601A8"/>
  <w15:docId w15:val="{94F28B77-1EB8-47F1-BE71-27B4C3CAF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A54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1D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AE575F"/>
    <w:pPr>
      <w:widowControl w:val="0"/>
      <w:autoSpaceDE w:val="0"/>
      <w:autoSpaceDN w:val="0"/>
      <w:spacing w:before="60"/>
      <w:ind w:left="110"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37EC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037E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37EC"/>
    <w:rPr>
      <w:rFonts w:ascii="Times New Roman" w:eastAsia="MS Mincho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3037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EC"/>
    <w:rPr>
      <w:rFonts w:ascii="Tahoma" w:eastAsia="MS Mincho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707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07AD"/>
    <w:rPr>
      <w:rFonts w:ascii="Times New Roman" w:eastAsia="MS Mincho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51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1718"/>
  </w:style>
  <w:style w:type="character" w:customStyle="1" w:styleId="CommentTextChar">
    <w:name w:val="Comment Text Char"/>
    <w:basedOn w:val="DefaultParagraphFont"/>
    <w:link w:val="CommentText"/>
    <w:uiPriority w:val="99"/>
    <w:rsid w:val="00C5171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1718"/>
    <w:rPr>
      <w:rFonts w:ascii="Times New Roman" w:eastAsia="MS Mincho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FE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32E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41A6C"/>
    <w:pPr>
      <w:spacing w:after="120"/>
    </w:pPr>
    <w:rPr>
      <w:rFonts w:ascii="Arial" w:eastAsia="Times New Roman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741A6C"/>
    <w:rPr>
      <w:rFonts w:ascii="Arial" w:eastAsia="Times New Roman" w:hAnsi="Arial" w:cs="Times New Roman"/>
      <w:szCs w:val="20"/>
    </w:rPr>
  </w:style>
  <w:style w:type="paragraph" w:styleId="Title">
    <w:name w:val="Title"/>
    <w:basedOn w:val="Header"/>
    <w:link w:val="TitleChar"/>
    <w:qFormat/>
    <w:rsid w:val="00C6695C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C6695C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paragraph" w:customStyle="1" w:styleId="HeadingTitle">
    <w:name w:val="Heading Title"/>
    <w:basedOn w:val="Normal"/>
    <w:qFormat/>
    <w:rsid w:val="00B01D32"/>
    <w:pPr>
      <w:spacing w:before="60"/>
      <w:ind w:right="-18"/>
    </w:pPr>
    <w:rPr>
      <w:rFonts w:ascii="Tahoma" w:eastAsiaTheme="minorEastAsia" w:hAnsi="Tahoma" w:cstheme="minorBidi"/>
      <w:b/>
      <w:color w:val="004B87"/>
      <w:sz w:val="28"/>
      <w:szCs w:val="22"/>
    </w:rPr>
  </w:style>
  <w:style w:type="paragraph" w:customStyle="1" w:styleId="Heading">
    <w:name w:val="Heading"/>
    <w:basedOn w:val="Normal"/>
    <w:qFormat/>
    <w:rsid w:val="00B01D32"/>
    <w:pPr>
      <w:spacing w:after="200" w:line="276" w:lineRule="auto"/>
    </w:pPr>
    <w:rPr>
      <w:rFonts w:ascii="Effra" w:eastAsiaTheme="minorEastAsia" w:hAnsi="Effra" w:cstheme="minorBidi"/>
      <w:szCs w:val="22"/>
    </w:rPr>
  </w:style>
  <w:style w:type="paragraph" w:customStyle="1" w:styleId="Helptext">
    <w:name w:val="Help text"/>
    <w:basedOn w:val="BodyText"/>
    <w:link w:val="HelptextChar"/>
    <w:qFormat/>
    <w:rsid w:val="007B3BB7"/>
    <w:pPr>
      <w:ind w:right="363"/>
    </w:pPr>
    <w:rPr>
      <w:rFonts w:ascii="Tahoma" w:hAnsi="Tahoma" w:cs="Tahoma"/>
      <w:i/>
      <w:color w:val="A6A6A6" w:themeColor="background1" w:themeShade="A6"/>
      <w:sz w:val="20"/>
    </w:rPr>
  </w:style>
  <w:style w:type="character" w:customStyle="1" w:styleId="HelptextChar">
    <w:name w:val="Help text Char"/>
    <w:basedOn w:val="BodyTextChar"/>
    <w:link w:val="Helptext"/>
    <w:rsid w:val="007B3BB7"/>
    <w:rPr>
      <w:rFonts w:ascii="Tahoma" w:eastAsia="Times New Roman" w:hAnsi="Tahoma" w:cs="Tahoma"/>
      <w:i/>
      <w:color w:val="A6A6A6" w:themeColor="background1" w:themeShade="A6"/>
      <w:sz w:val="20"/>
      <w:szCs w:val="20"/>
    </w:rPr>
  </w:style>
  <w:style w:type="paragraph" w:customStyle="1" w:styleId="Default">
    <w:name w:val="Default"/>
    <w:rsid w:val="00F2572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D441B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D441B"/>
    <w:rPr>
      <w:color w:val="808080"/>
    </w:rPr>
  </w:style>
  <w:style w:type="paragraph" w:styleId="NoSpacing">
    <w:name w:val="No Spacing"/>
    <w:uiPriority w:val="1"/>
    <w:qFormat/>
    <w:rsid w:val="00AD441B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E575F"/>
    <w:rPr>
      <w:rFonts w:ascii="Calibri" w:eastAsia="Calibri" w:hAnsi="Calibri" w:cs="Calibri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E94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034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894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990141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990141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511FBC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91D1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6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s.fcasurgilatamssc@medtroni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616A771D0A84C82A8A0A87A8B86E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965E0-1A4F-4D0C-8575-2E359DD9C01F}"/>
      </w:docPartPr>
      <w:docPartBody>
        <w:p w:rsidR="00170A24" w:rsidRDefault="00A811AB" w:rsidP="00A811AB">
          <w:pPr>
            <w:pStyle w:val="1616A771D0A84C82A8A0A87A8B86E57B"/>
          </w:pPr>
          <w:r w:rsidRPr="00560B0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altName w:val="Trebuchet MS"/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Avenir Next World">
    <w:altName w:val="Calibri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ffra Medium">
    <w:altName w:val="Trebuchet MS"/>
    <w:panose1 w:val="020B0703020203020204"/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07AF"/>
    <w:rsid w:val="0000655A"/>
    <w:rsid w:val="000943B1"/>
    <w:rsid w:val="000C0A53"/>
    <w:rsid w:val="0010116F"/>
    <w:rsid w:val="00170A24"/>
    <w:rsid w:val="001F106F"/>
    <w:rsid w:val="001F48AF"/>
    <w:rsid w:val="002073E0"/>
    <w:rsid w:val="002234D5"/>
    <w:rsid w:val="00286D45"/>
    <w:rsid w:val="002B6F93"/>
    <w:rsid w:val="003063CC"/>
    <w:rsid w:val="00316176"/>
    <w:rsid w:val="0034007E"/>
    <w:rsid w:val="00362A09"/>
    <w:rsid w:val="0036692C"/>
    <w:rsid w:val="0037733E"/>
    <w:rsid w:val="003C1C6C"/>
    <w:rsid w:val="00412D9D"/>
    <w:rsid w:val="00425E55"/>
    <w:rsid w:val="004456B5"/>
    <w:rsid w:val="0058352A"/>
    <w:rsid w:val="006907AF"/>
    <w:rsid w:val="006F356B"/>
    <w:rsid w:val="0072789E"/>
    <w:rsid w:val="007432DC"/>
    <w:rsid w:val="008807F7"/>
    <w:rsid w:val="00966B40"/>
    <w:rsid w:val="00984543"/>
    <w:rsid w:val="0099111D"/>
    <w:rsid w:val="00A31591"/>
    <w:rsid w:val="00A811AB"/>
    <w:rsid w:val="00C236EA"/>
    <w:rsid w:val="00CC2AAE"/>
    <w:rsid w:val="00D079DF"/>
    <w:rsid w:val="00D32FD7"/>
    <w:rsid w:val="00D6589B"/>
    <w:rsid w:val="00DB709F"/>
    <w:rsid w:val="00DC0A10"/>
    <w:rsid w:val="00DE4970"/>
    <w:rsid w:val="00DF4792"/>
    <w:rsid w:val="00E26E13"/>
    <w:rsid w:val="00E309AE"/>
    <w:rsid w:val="00EA5A98"/>
    <w:rsid w:val="00ED11CB"/>
    <w:rsid w:val="00ED295A"/>
    <w:rsid w:val="00EE6CE7"/>
    <w:rsid w:val="00FB24C1"/>
    <w:rsid w:val="00FB4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D9CDC83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11AB"/>
    <w:rPr>
      <w:color w:val="808080"/>
    </w:rPr>
  </w:style>
  <w:style w:type="paragraph" w:customStyle="1" w:styleId="1616A771D0A84C82A8A0A87A8B86E57B">
    <w:name w:val="1616A771D0A84C82A8A0A87A8B86E57B"/>
    <w:rsid w:val="00A811AB"/>
    <w:rPr>
      <w:lang w:eastAsia="zh-CN" w:bidi="he-I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7" ma:contentTypeDescription="Crie um novo documento." ma:contentTypeScope="" ma:versionID="af4e7fff1be9f25da4949a5d915d5387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4fbd8210c25941ffb3c902004a83280d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9853b6-8764-44e6-9878-5ebcfaae20bf">
      <UserInfo>
        <DisplayName>Orr, Kelsey</DisplayName>
        <AccountId>811</AccountId>
        <AccountType/>
      </UserInfo>
      <UserInfo>
        <DisplayName>Berns, Rachael</DisplayName>
        <AccountId>4662</AccountId>
        <AccountType/>
      </UserInfo>
      <UserInfo>
        <DisplayName>Knoll, Jessica</DisplayName>
        <AccountId>2280</AccountId>
        <AccountType/>
      </UserInfo>
    </SharedWithUsers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Props1.xml><?xml version="1.0" encoding="utf-8"?>
<ds:datastoreItem xmlns:ds="http://schemas.openxmlformats.org/officeDocument/2006/customXml" ds:itemID="{8451803F-5200-4BBC-A7D5-EE72C4642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F4754D-B723-4C17-A10C-DBF385993A66}"/>
</file>

<file path=customXml/itemProps3.xml><?xml version="1.0" encoding="utf-8"?>
<ds:datastoreItem xmlns:ds="http://schemas.openxmlformats.org/officeDocument/2006/customXml" ds:itemID="{3417E976-A11C-402B-AB49-AD3714CED2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91D0E9-0C29-4DCF-AFD5-C767E0623B8C}">
  <ds:schemaRefs>
    <ds:schemaRef ds:uri="http://schemas.microsoft.com/office/2006/metadata/properties"/>
    <ds:schemaRef ds:uri="http://schemas.microsoft.com/office/infopath/2007/PartnerControls"/>
    <ds:schemaRef ds:uri="36dc5b7a-ec3f-4d52-a6a3-1dd478edb569"/>
    <ds:schemaRef ds:uri="7cf96c49-2d50-4484-8cb1-5afcfd0698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0</Words>
  <Characters>2313</Characters>
  <Application>Microsoft Office Word</Application>
  <DocSecurity>0</DocSecurity>
  <Lines>19</Lines>
  <Paragraphs>5</Paragraphs>
  <ScaleCrop>false</ScaleCrop>
  <Company>Medtronic, Inc.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, Matthew</dc:creator>
  <cp:keywords/>
  <cp:lastModifiedBy>Bautista, Jessica</cp:lastModifiedBy>
  <cp:revision>1</cp:revision>
  <cp:lastPrinted>2015-02-10T22:45:00Z</cp:lastPrinted>
  <dcterms:created xsi:type="dcterms:W3CDTF">2024-02-15T18:08:00Z</dcterms:created>
  <dcterms:modified xsi:type="dcterms:W3CDTF">2024-02-29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Order">
    <vt:r8>25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  <property fmtid="{D5CDD505-2E9C-101B-9397-08002B2CF9AE}" pid="11" name="GrammarlyDocumentId">
    <vt:lpwstr>90ab7a19f5ef9a1f52b72fb57ddc99d3d7f8323654cf410affe590d874a853b7</vt:lpwstr>
  </property>
</Properties>
</file>